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602512" w14:textId="0C1FB4CB" w:rsidR="00FA44F6" w:rsidRDefault="00FA44F6" w:rsidP="00FA44F6">
      <w:pPr>
        <w:jc w:val="center"/>
        <w:rPr>
          <w:b/>
          <w:sz w:val="36"/>
          <w:szCs w:val="36"/>
        </w:rPr>
      </w:pPr>
      <w:bookmarkStart w:id="0" w:name="_GoBack"/>
      <w:bookmarkEnd w:id="0"/>
      <w:r>
        <w:rPr>
          <w:b/>
          <w:sz w:val="36"/>
          <w:szCs w:val="36"/>
        </w:rPr>
        <w:t>ANEXO I</w:t>
      </w:r>
    </w:p>
    <w:p w14:paraId="3B61E9D8" w14:textId="77777777" w:rsidR="00FA44F6" w:rsidRPr="009B1483" w:rsidRDefault="00FA44F6" w:rsidP="00FA44F6">
      <w:pPr>
        <w:jc w:val="center"/>
        <w:rPr>
          <w:b/>
          <w:i/>
        </w:rPr>
      </w:pPr>
      <w:r w:rsidRPr="009B1483">
        <w:rPr>
          <w:b/>
          <w:i/>
        </w:rPr>
        <w:t>“AQUÍ EL TÍTULO DEL CURSO”</w:t>
      </w:r>
    </w:p>
    <w:p w14:paraId="6F53A189" w14:textId="77777777" w:rsidR="00FA44F6" w:rsidRPr="00887CED" w:rsidRDefault="00FA44F6" w:rsidP="00FA44F6">
      <w:pPr>
        <w:spacing w:after="240"/>
        <w:rPr>
          <w:b/>
          <w:u w:val="single"/>
        </w:rPr>
      </w:pPr>
      <w:r w:rsidRPr="00887CED">
        <w:rPr>
          <w:b/>
          <w:u w:val="single"/>
        </w:rPr>
        <w:t>1. DATOS BÁSICOS DEL CURSO</w:t>
      </w:r>
    </w:p>
    <w:p w14:paraId="7668EE91" w14:textId="77777777" w:rsidR="00FA44F6" w:rsidRDefault="00FA44F6" w:rsidP="00FA44F6">
      <w:pPr>
        <w:pStyle w:val="Prrafodelista"/>
        <w:numPr>
          <w:ilvl w:val="0"/>
          <w:numId w:val="18"/>
        </w:numPr>
        <w:spacing w:after="240" w:line="240" w:lineRule="auto"/>
        <w:ind w:hanging="357"/>
        <w:contextualSpacing w:val="0"/>
        <w:rPr>
          <w:b/>
        </w:rPr>
      </w:pPr>
      <w:r w:rsidRPr="00887CED">
        <w:rPr>
          <w:b/>
        </w:rPr>
        <w:t>Director del curso</w:t>
      </w:r>
      <w:r>
        <w:rPr>
          <w:b/>
        </w:rPr>
        <w:t xml:space="preserve">: </w:t>
      </w:r>
    </w:p>
    <w:p w14:paraId="32951CCC" w14:textId="3D29AD0D" w:rsidR="00FA44F6" w:rsidRDefault="00FA44F6" w:rsidP="00FA44F6">
      <w:pPr>
        <w:pStyle w:val="Prrafodelista"/>
        <w:numPr>
          <w:ilvl w:val="0"/>
          <w:numId w:val="18"/>
        </w:numPr>
        <w:spacing w:after="240" w:line="240" w:lineRule="auto"/>
        <w:ind w:hanging="357"/>
        <w:contextualSpacing w:val="0"/>
      </w:pPr>
      <w:r w:rsidRPr="00225776">
        <w:rPr>
          <w:b/>
        </w:rPr>
        <w:t>Profesores</w:t>
      </w:r>
      <w:r>
        <w:t>:  incluir tantos como sea necesario (el primero es el director del curso)</w:t>
      </w:r>
    </w:p>
    <w:p w14:paraId="1D7E9C26" w14:textId="77777777" w:rsidR="00FA44F6" w:rsidRDefault="00FA44F6" w:rsidP="00FA44F6">
      <w:pPr>
        <w:pStyle w:val="Prrafodelista"/>
        <w:numPr>
          <w:ilvl w:val="1"/>
          <w:numId w:val="18"/>
        </w:numPr>
        <w:spacing w:after="0" w:line="240" w:lineRule="auto"/>
      </w:pPr>
      <w:r>
        <w:t xml:space="preserve">Profesor 1, Y DIRECTOR del Curso. Dr. XXX, Institución a la que pertenece (indicando expresamente el INDESS cuando proceda), </w:t>
      </w:r>
    </w:p>
    <w:p w14:paraId="1D390FB6" w14:textId="77777777" w:rsidR="00FA44F6" w:rsidRDefault="00FA44F6" w:rsidP="00FA44F6">
      <w:pPr>
        <w:pStyle w:val="Prrafodelista"/>
        <w:numPr>
          <w:ilvl w:val="1"/>
          <w:numId w:val="18"/>
        </w:numPr>
        <w:spacing w:after="0" w:line="240" w:lineRule="auto"/>
      </w:pPr>
      <w:r>
        <w:t>Profesor 2</w:t>
      </w:r>
    </w:p>
    <w:p w14:paraId="311C6B8C" w14:textId="77777777" w:rsidR="00FA44F6" w:rsidRPr="00C476A8" w:rsidRDefault="00FA44F6" w:rsidP="00FA44F6">
      <w:pPr>
        <w:pStyle w:val="Prrafodelista"/>
        <w:ind w:left="1080"/>
      </w:pPr>
    </w:p>
    <w:p w14:paraId="2A5696B4" w14:textId="77777777" w:rsidR="00FA44F6" w:rsidRDefault="00FA44F6" w:rsidP="00FA44F6">
      <w:pPr>
        <w:pStyle w:val="Prrafodelista"/>
        <w:numPr>
          <w:ilvl w:val="0"/>
          <w:numId w:val="18"/>
        </w:numPr>
        <w:spacing w:after="240" w:line="240" w:lineRule="auto"/>
        <w:ind w:hanging="357"/>
        <w:contextualSpacing w:val="0"/>
      </w:pPr>
      <w:r w:rsidRPr="00887CED">
        <w:rPr>
          <w:b/>
        </w:rPr>
        <w:t>Modalidad del curso:</w:t>
      </w:r>
      <w:r>
        <w:t xml:space="preserve"> Presencial, Virtual, Mixta</w:t>
      </w:r>
    </w:p>
    <w:p w14:paraId="56E03DBF" w14:textId="77777777" w:rsidR="00FA44F6" w:rsidRPr="00887CED" w:rsidRDefault="00FA44F6" w:rsidP="00FA44F6">
      <w:pPr>
        <w:pStyle w:val="Prrafodelista"/>
        <w:numPr>
          <w:ilvl w:val="0"/>
          <w:numId w:val="18"/>
        </w:numPr>
        <w:spacing w:after="240" w:line="240" w:lineRule="auto"/>
        <w:ind w:hanging="357"/>
        <w:contextualSpacing w:val="0"/>
      </w:pPr>
      <w:r>
        <w:rPr>
          <w:b/>
        </w:rPr>
        <w:t>Área temática del curso:</w:t>
      </w:r>
      <w:r>
        <w:t xml:space="preserve"> (ciencias, derecho, estadística, criminología, gestión costera,…</w:t>
      </w:r>
      <w:proofErr w:type="spellStart"/>
      <w:r>
        <w:t>etc</w:t>
      </w:r>
      <w:proofErr w:type="spellEnd"/>
      <w:r>
        <w:t>)</w:t>
      </w:r>
    </w:p>
    <w:p w14:paraId="73ADB7BA" w14:textId="77777777" w:rsidR="00FA44F6" w:rsidRDefault="00FA44F6" w:rsidP="00FA44F6">
      <w:pPr>
        <w:pStyle w:val="Prrafodelista"/>
        <w:numPr>
          <w:ilvl w:val="0"/>
          <w:numId w:val="18"/>
        </w:numPr>
        <w:spacing w:after="240" w:line="240" w:lineRule="auto"/>
        <w:ind w:hanging="357"/>
        <w:contextualSpacing w:val="0"/>
      </w:pPr>
      <w:r w:rsidRPr="00225776">
        <w:rPr>
          <w:b/>
        </w:rPr>
        <w:t>Duración</w:t>
      </w:r>
      <w:r>
        <w:t>: número de horas y créditos equivalentes</w:t>
      </w:r>
    </w:p>
    <w:p w14:paraId="6A6E57A0" w14:textId="77777777" w:rsidR="00FA44F6" w:rsidRPr="00887CED" w:rsidRDefault="00FA44F6" w:rsidP="00FA44F6">
      <w:pPr>
        <w:pStyle w:val="Prrafodelista"/>
        <w:numPr>
          <w:ilvl w:val="0"/>
          <w:numId w:val="18"/>
        </w:numPr>
        <w:spacing w:after="240" w:line="240" w:lineRule="auto"/>
        <w:ind w:hanging="357"/>
        <w:contextualSpacing w:val="0"/>
      </w:pPr>
      <w:r>
        <w:rPr>
          <w:b/>
        </w:rPr>
        <w:t xml:space="preserve">Fecha de inicio: </w:t>
      </w:r>
    </w:p>
    <w:p w14:paraId="2624751C" w14:textId="77777777" w:rsidR="00FA44F6" w:rsidRPr="00887CED" w:rsidRDefault="00FA44F6" w:rsidP="00FA44F6">
      <w:pPr>
        <w:pStyle w:val="Prrafodelista"/>
        <w:numPr>
          <w:ilvl w:val="0"/>
          <w:numId w:val="18"/>
        </w:numPr>
        <w:spacing w:after="240" w:line="240" w:lineRule="auto"/>
        <w:ind w:hanging="357"/>
        <w:contextualSpacing w:val="0"/>
      </w:pPr>
      <w:r>
        <w:rPr>
          <w:b/>
        </w:rPr>
        <w:t xml:space="preserve">Fecha de finalización: </w:t>
      </w:r>
    </w:p>
    <w:p w14:paraId="5FAD80CC" w14:textId="77777777" w:rsidR="00FA44F6" w:rsidRDefault="00FA44F6" w:rsidP="00FA44F6">
      <w:pPr>
        <w:pStyle w:val="Prrafodelista"/>
        <w:numPr>
          <w:ilvl w:val="0"/>
          <w:numId w:val="18"/>
        </w:numPr>
        <w:spacing w:after="240" w:line="240" w:lineRule="auto"/>
        <w:ind w:hanging="357"/>
        <w:contextualSpacing w:val="0"/>
      </w:pPr>
      <w:r>
        <w:rPr>
          <w:b/>
        </w:rPr>
        <w:t>Días de impartición</w:t>
      </w:r>
      <w:r w:rsidRPr="00887CED">
        <w:t>:</w:t>
      </w:r>
      <w:r>
        <w:t xml:space="preserve"> Lunes, Martes, Miércoles, Jueves, Viernes</w:t>
      </w:r>
    </w:p>
    <w:p w14:paraId="1E32F2D8" w14:textId="77777777" w:rsidR="00FA44F6" w:rsidRDefault="00FA44F6" w:rsidP="00FA44F6">
      <w:pPr>
        <w:pStyle w:val="Prrafodelista"/>
        <w:numPr>
          <w:ilvl w:val="0"/>
          <w:numId w:val="18"/>
        </w:numPr>
        <w:spacing w:after="240" w:line="240" w:lineRule="auto"/>
        <w:ind w:hanging="357"/>
        <w:contextualSpacing w:val="0"/>
      </w:pPr>
      <w:r>
        <w:rPr>
          <w:b/>
        </w:rPr>
        <w:t xml:space="preserve">Número mínimo de </w:t>
      </w:r>
      <w:proofErr w:type="spellStart"/>
      <w:r>
        <w:rPr>
          <w:b/>
        </w:rPr>
        <w:t>alumn@s</w:t>
      </w:r>
      <w:proofErr w:type="spellEnd"/>
      <w:r>
        <w:rPr>
          <w:b/>
        </w:rPr>
        <w:t xml:space="preserve">: XX // Número máximo de </w:t>
      </w:r>
      <w:proofErr w:type="spellStart"/>
      <w:r>
        <w:rPr>
          <w:b/>
        </w:rPr>
        <w:t>alumn@s</w:t>
      </w:r>
      <w:proofErr w:type="spellEnd"/>
      <w:r>
        <w:rPr>
          <w:b/>
        </w:rPr>
        <w:t>: XX</w:t>
      </w:r>
    </w:p>
    <w:p w14:paraId="239B0F0E" w14:textId="77777777" w:rsidR="00FA44F6" w:rsidRDefault="00FA44F6" w:rsidP="00FA44F6">
      <w:pPr>
        <w:pStyle w:val="Prrafodelista"/>
        <w:numPr>
          <w:ilvl w:val="0"/>
          <w:numId w:val="18"/>
        </w:numPr>
        <w:spacing w:after="240" w:line="240" w:lineRule="auto"/>
        <w:ind w:hanging="357"/>
        <w:contextualSpacing w:val="0"/>
      </w:pPr>
      <w:r>
        <w:rPr>
          <w:b/>
        </w:rPr>
        <w:t>Horas totales del curso</w:t>
      </w:r>
      <w:r w:rsidRPr="00887CED">
        <w:t>:</w:t>
      </w:r>
      <w:r>
        <w:t xml:space="preserve"> XX, de las cuales:</w:t>
      </w:r>
    </w:p>
    <w:p w14:paraId="0E9D439C" w14:textId="77777777" w:rsidR="00FA44F6" w:rsidRDefault="00FA44F6" w:rsidP="00FA44F6">
      <w:pPr>
        <w:pStyle w:val="Prrafodelista"/>
        <w:numPr>
          <w:ilvl w:val="1"/>
          <w:numId w:val="18"/>
        </w:numPr>
        <w:spacing w:after="240" w:line="240" w:lineRule="auto"/>
        <w:contextualSpacing w:val="0"/>
      </w:pPr>
      <w:r>
        <w:rPr>
          <w:b/>
        </w:rPr>
        <w:t>Horas presenciales</w:t>
      </w:r>
      <w:r w:rsidRPr="00887CED">
        <w:t>:</w:t>
      </w:r>
    </w:p>
    <w:p w14:paraId="42378200" w14:textId="77777777" w:rsidR="00FA44F6" w:rsidRDefault="00FA44F6" w:rsidP="00FA44F6">
      <w:pPr>
        <w:pStyle w:val="Prrafodelista"/>
        <w:numPr>
          <w:ilvl w:val="1"/>
          <w:numId w:val="18"/>
        </w:numPr>
        <w:spacing w:after="240" w:line="240" w:lineRule="auto"/>
        <w:contextualSpacing w:val="0"/>
      </w:pPr>
      <w:r>
        <w:rPr>
          <w:b/>
        </w:rPr>
        <w:t>Horas no presenciales</w:t>
      </w:r>
      <w:r w:rsidRPr="00887CED">
        <w:t>:</w:t>
      </w:r>
    </w:p>
    <w:p w14:paraId="66831B08" w14:textId="77777777" w:rsidR="00FA44F6" w:rsidRDefault="00FA44F6" w:rsidP="00FA44F6">
      <w:pPr>
        <w:pStyle w:val="Prrafodelista"/>
        <w:numPr>
          <w:ilvl w:val="1"/>
          <w:numId w:val="18"/>
        </w:numPr>
        <w:spacing w:after="240" w:line="240" w:lineRule="auto"/>
        <w:contextualSpacing w:val="0"/>
      </w:pPr>
      <w:r>
        <w:rPr>
          <w:b/>
        </w:rPr>
        <w:t>Horas tutorías</w:t>
      </w:r>
      <w:r w:rsidRPr="00887CED">
        <w:t>:</w:t>
      </w:r>
    </w:p>
    <w:p w14:paraId="4EB0E45D" w14:textId="77777777" w:rsidR="00FA44F6" w:rsidRDefault="00FA44F6" w:rsidP="00FA44F6">
      <w:pPr>
        <w:pStyle w:val="Prrafodelista"/>
        <w:numPr>
          <w:ilvl w:val="0"/>
          <w:numId w:val="18"/>
        </w:numPr>
        <w:spacing w:after="240" w:line="240" w:lineRule="auto"/>
        <w:ind w:hanging="357"/>
        <w:contextualSpacing w:val="0"/>
      </w:pPr>
      <w:r>
        <w:rPr>
          <w:b/>
        </w:rPr>
        <w:t>Fechas recomendadas de inscripción</w:t>
      </w:r>
      <w:r w:rsidRPr="00887CED">
        <w:t>:</w:t>
      </w:r>
      <w:r>
        <w:t xml:space="preserve"> Del XX al XX</w:t>
      </w:r>
    </w:p>
    <w:p w14:paraId="7335912F" w14:textId="77777777" w:rsidR="00FA44F6" w:rsidRDefault="00FA44F6" w:rsidP="00FA44F6">
      <w:pPr>
        <w:pStyle w:val="Prrafodelista"/>
        <w:numPr>
          <w:ilvl w:val="0"/>
          <w:numId w:val="18"/>
        </w:numPr>
        <w:spacing w:after="240" w:line="240" w:lineRule="auto"/>
        <w:ind w:hanging="357"/>
        <w:contextualSpacing w:val="0"/>
      </w:pPr>
      <w:r>
        <w:rPr>
          <w:b/>
        </w:rPr>
        <w:t>Idioma en el que se impartirá el curso</w:t>
      </w:r>
      <w:r w:rsidRPr="00887CED">
        <w:t>:</w:t>
      </w:r>
    </w:p>
    <w:p w14:paraId="690FAA43" w14:textId="77777777" w:rsidR="00FA44F6" w:rsidRDefault="00FA44F6" w:rsidP="00FA44F6">
      <w:pPr>
        <w:pStyle w:val="Prrafodelista"/>
        <w:numPr>
          <w:ilvl w:val="0"/>
          <w:numId w:val="18"/>
        </w:numPr>
        <w:spacing w:after="240" w:line="240" w:lineRule="auto"/>
        <w:ind w:hanging="357"/>
        <w:contextualSpacing w:val="0"/>
      </w:pPr>
      <w:r>
        <w:rPr>
          <w:b/>
        </w:rPr>
        <w:t>Lugar de realización del curso</w:t>
      </w:r>
      <w:r w:rsidRPr="00887CED">
        <w:t>:</w:t>
      </w:r>
    </w:p>
    <w:p w14:paraId="1903C5A7" w14:textId="77777777" w:rsidR="00FA44F6" w:rsidRDefault="00FA44F6" w:rsidP="00FA44F6">
      <w:pPr>
        <w:pStyle w:val="Prrafodelista"/>
        <w:numPr>
          <w:ilvl w:val="0"/>
          <w:numId w:val="18"/>
        </w:numPr>
        <w:spacing w:after="240" w:line="240" w:lineRule="auto"/>
        <w:ind w:hanging="357"/>
        <w:contextualSpacing w:val="0"/>
      </w:pPr>
      <w:r>
        <w:rPr>
          <w:b/>
        </w:rPr>
        <w:t xml:space="preserve">Necesidades del aula (material audiovisual, nº plazas, software, </w:t>
      </w:r>
      <w:proofErr w:type="spellStart"/>
      <w:r>
        <w:rPr>
          <w:b/>
        </w:rPr>
        <w:t>etc</w:t>
      </w:r>
      <w:proofErr w:type="spellEnd"/>
      <w:r>
        <w:rPr>
          <w:b/>
        </w:rPr>
        <w:t>)</w:t>
      </w:r>
    </w:p>
    <w:p w14:paraId="40C24E11" w14:textId="77777777" w:rsidR="00FA44F6" w:rsidRPr="00887CED" w:rsidRDefault="00FA44F6" w:rsidP="00FA44F6">
      <w:pPr>
        <w:spacing w:after="240"/>
        <w:rPr>
          <w:b/>
          <w:u w:val="single"/>
        </w:rPr>
      </w:pPr>
      <w:r w:rsidRPr="00887CED">
        <w:rPr>
          <w:b/>
          <w:u w:val="single"/>
        </w:rPr>
        <w:lastRenderedPageBreak/>
        <w:t>2. CONTENIDOS DEL CURSO</w:t>
      </w:r>
    </w:p>
    <w:p w14:paraId="7939B711" w14:textId="77777777" w:rsidR="00FA44F6" w:rsidRDefault="00FA44F6" w:rsidP="00FA44F6">
      <w:pPr>
        <w:pStyle w:val="Prrafodelista"/>
        <w:numPr>
          <w:ilvl w:val="0"/>
          <w:numId w:val="18"/>
        </w:numPr>
        <w:spacing w:after="240" w:line="240" w:lineRule="auto"/>
        <w:ind w:hanging="357"/>
        <w:contextualSpacing w:val="0"/>
      </w:pPr>
      <w:r w:rsidRPr="00CA30C7">
        <w:rPr>
          <w:b/>
        </w:rPr>
        <w:t>Objetivo y enfoque</w:t>
      </w:r>
      <w:r w:rsidRPr="00CA30C7">
        <w:t xml:space="preserve">: </w:t>
      </w:r>
      <w:r>
        <w:t>especificar</w:t>
      </w:r>
      <w:r w:rsidRPr="00CA30C7">
        <w:t xml:space="preserve"> </w:t>
      </w:r>
    </w:p>
    <w:p w14:paraId="3630FFA9" w14:textId="77777777" w:rsidR="00FA44F6" w:rsidRDefault="00FA44F6" w:rsidP="00FA44F6">
      <w:pPr>
        <w:pStyle w:val="Prrafodelista"/>
        <w:numPr>
          <w:ilvl w:val="0"/>
          <w:numId w:val="18"/>
        </w:numPr>
        <w:spacing w:after="240" w:line="240" w:lineRule="auto"/>
        <w:ind w:hanging="357"/>
        <w:contextualSpacing w:val="0"/>
      </w:pPr>
      <w:r>
        <w:rPr>
          <w:b/>
        </w:rPr>
        <w:t>Competencias a adquirir</w:t>
      </w:r>
      <w:r w:rsidRPr="00887CED">
        <w:t>:</w:t>
      </w:r>
    </w:p>
    <w:p w14:paraId="10CCD33C" w14:textId="77777777" w:rsidR="00FA44F6" w:rsidRDefault="00FA44F6" w:rsidP="00FA44F6">
      <w:pPr>
        <w:pStyle w:val="Prrafodelista"/>
        <w:numPr>
          <w:ilvl w:val="0"/>
          <w:numId w:val="18"/>
        </w:numPr>
        <w:spacing w:after="240" w:line="240" w:lineRule="auto"/>
        <w:ind w:hanging="357"/>
        <w:contextualSpacing w:val="0"/>
      </w:pPr>
      <w:r>
        <w:rPr>
          <w:b/>
        </w:rPr>
        <w:t>Contenidos</w:t>
      </w:r>
      <w:r w:rsidRPr="00887CED">
        <w:t>:</w:t>
      </w:r>
      <w:r>
        <w:t xml:space="preserve"> </w:t>
      </w:r>
    </w:p>
    <w:p w14:paraId="1CD05A4C" w14:textId="77777777" w:rsidR="00FA44F6" w:rsidRPr="00887CED" w:rsidRDefault="00FA44F6" w:rsidP="00FA44F6">
      <w:pPr>
        <w:pStyle w:val="Prrafodelista"/>
        <w:numPr>
          <w:ilvl w:val="1"/>
          <w:numId w:val="18"/>
        </w:numPr>
        <w:spacing w:after="240" w:line="240" w:lineRule="auto"/>
        <w:contextualSpacing w:val="0"/>
      </w:pPr>
      <w:r>
        <w:rPr>
          <w:b/>
        </w:rPr>
        <w:t>Título clase 1</w:t>
      </w:r>
    </w:p>
    <w:p w14:paraId="0024E39D" w14:textId="77777777" w:rsidR="00FA44F6" w:rsidRPr="00887CED" w:rsidRDefault="00FA44F6" w:rsidP="00FA44F6">
      <w:pPr>
        <w:pStyle w:val="Prrafodelista"/>
        <w:numPr>
          <w:ilvl w:val="1"/>
          <w:numId w:val="18"/>
        </w:numPr>
        <w:spacing w:after="240" w:line="240" w:lineRule="auto"/>
        <w:contextualSpacing w:val="0"/>
      </w:pPr>
      <w:r>
        <w:rPr>
          <w:b/>
        </w:rPr>
        <w:t>Título clase 2</w:t>
      </w:r>
    </w:p>
    <w:p w14:paraId="223CB4E3" w14:textId="77777777" w:rsidR="00FA44F6" w:rsidRPr="00887CED" w:rsidRDefault="00FA44F6" w:rsidP="00FA44F6">
      <w:pPr>
        <w:pStyle w:val="Prrafodelista"/>
        <w:numPr>
          <w:ilvl w:val="1"/>
          <w:numId w:val="18"/>
        </w:numPr>
        <w:spacing w:after="240" w:line="240" w:lineRule="auto"/>
        <w:contextualSpacing w:val="0"/>
      </w:pPr>
      <w:r>
        <w:rPr>
          <w:b/>
        </w:rPr>
        <w:t>Título clase 3</w:t>
      </w:r>
    </w:p>
    <w:p w14:paraId="0DF41A72" w14:textId="77777777" w:rsidR="00FA44F6" w:rsidRPr="00CA30C7" w:rsidRDefault="00FA44F6" w:rsidP="00FA44F6">
      <w:pPr>
        <w:pStyle w:val="Prrafodelista"/>
        <w:numPr>
          <w:ilvl w:val="1"/>
          <w:numId w:val="18"/>
        </w:numPr>
        <w:spacing w:after="240" w:line="240" w:lineRule="auto"/>
        <w:contextualSpacing w:val="0"/>
      </w:pPr>
      <w:r>
        <w:rPr>
          <w:b/>
        </w:rPr>
        <w:t xml:space="preserve">Título clase XX </w:t>
      </w:r>
      <w:r w:rsidRPr="00887CED">
        <w:rPr>
          <w:i/>
        </w:rPr>
        <w:t>(añadir tantos como se requiera)</w:t>
      </w:r>
    </w:p>
    <w:p w14:paraId="68A74F31" w14:textId="77777777" w:rsidR="00FA44F6" w:rsidRPr="00887CED" w:rsidRDefault="00FA44F6" w:rsidP="00FA44F6">
      <w:pPr>
        <w:pStyle w:val="Prrafodelista"/>
        <w:numPr>
          <w:ilvl w:val="0"/>
          <w:numId w:val="18"/>
        </w:numPr>
        <w:spacing w:after="240" w:line="240" w:lineRule="auto"/>
        <w:ind w:left="363" w:hanging="357"/>
        <w:contextualSpacing w:val="0"/>
      </w:pPr>
      <w:r w:rsidRPr="00887CED">
        <w:rPr>
          <w:b/>
        </w:rPr>
        <w:t>Criterios de evaluación</w:t>
      </w:r>
      <w:r>
        <w:t>:  (Asistencia, examen, participación, exposiciones, defensas de ejercicios, trabajos, …)</w:t>
      </w:r>
    </w:p>
    <w:p w14:paraId="75960B73" w14:textId="77777777" w:rsidR="00FA44F6" w:rsidRDefault="00FA44F6" w:rsidP="00FA44F6">
      <w:pPr>
        <w:pStyle w:val="Prrafodelista"/>
        <w:numPr>
          <w:ilvl w:val="0"/>
          <w:numId w:val="18"/>
        </w:numPr>
        <w:spacing w:after="240" w:line="240" w:lineRule="auto"/>
        <w:ind w:left="363" w:hanging="357"/>
        <w:contextualSpacing w:val="0"/>
      </w:pPr>
      <w:r w:rsidRPr="00225776">
        <w:rPr>
          <w:b/>
        </w:rPr>
        <w:t>Destinado</w:t>
      </w:r>
      <w:r>
        <w:t xml:space="preserve"> a:  establecer los grupos objetivo (personal del INDESS, estudiantes de doctorado, estudiantes de máster o de último año de las carreras de…., funcionarios y empleados públicos, otros)</w:t>
      </w:r>
    </w:p>
    <w:p w14:paraId="18423643" w14:textId="77777777" w:rsidR="00FA44F6" w:rsidRDefault="00FA44F6" w:rsidP="00FA44F6">
      <w:pPr>
        <w:pStyle w:val="Prrafodelista"/>
        <w:numPr>
          <w:ilvl w:val="0"/>
          <w:numId w:val="18"/>
        </w:numPr>
        <w:spacing w:after="240" w:line="240" w:lineRule="auto"/>
        <w:ind w:hanging="357"/>
        <w:contextualSpacing w:val="0"/>
      </w:pPr>
      <w:r w:rsidRPr="00CA30C7">
        <w:rPr>
          <w:b/>
        </w:rPr>
        <w:t>Desarrollo</w:t>
      </w:r>
      <w:r>
        <w:rPr>
          <w:b/>
        </w:rPr>
        <w:t>/metodología de la docencia</w:t>
      </w:r>
      <w:r w:rsidRPr="00CA30C7">
        <w:t xml:space="preserve">: </w:t>
      </w:r>
      <w:r>
        <w:t xml:space="preserve">cómo se desarrollará el curso (por ejemplo: a través del análisis de casos, o mediante clases teóricas y resolución de ejercicios, incluyendo debates y ejercicios colectivos, mediante técnicas de aprendizaje colaborativo, o a través de herramientas informáticas, semipresencial o virtual, etc. ) </w:t>
      </w:r>
    </w:p>
    <w:p w14:paraId="3F286901" w14:textId="77777777" w:rsidR="00FA44F6" w:rsidRPr="00C476A8" w:rsidRDefault="00FA44F6" w:rsidP="00FA44F6">
      <w:pPr>
        <w:pStyle w:val="Prrafodelista"/>
        <w:numPr>
          <w:ilvl w:val="0"/>
          <w:numId w:val="18"/>
        </w:numPr>
        <w:spacing w:after="240" w:line="240" w:lineRule="auto"/>
        <w:ind w:hanging="357"/>
        <w:contextualSpacing w:val="0"/>
      </w:pPr>
      <w:r>
        <w:rPr>
          <w:b/>
        </w:rPr>
        <w:t>Bibliografía básica del curso</w:t>
      </w:r>
    </w:p>
    <w:p w14:paraId="0C511BD7" w14:textId="77777777" w:rsidR="00FA44F6" w:rsidRDefault="00FA44F6" w:rsidP="00FA44F6">
      <w:pPr>
        <w:spacing w:after="240"/>
        <w:ind w:left="3"/>
        <w:rPr>
          <w:b/>
          <w:u w:val="single"/>
        </w:rPr>
      </w:pPr>
    </w:p>
    <w:p w14:paraId="1EA5BDBB" w14:textId="77777777" w:rsidR="00FA44F6" w:rsidRDefault="00FA44F6" w:rsidP="00FA44F6">
      <w:pPr>
        <w:spacing w:after="240"/>
        <w:ind w:left="3"/>
        <w:rPr>
          <w:b/>
          <w:u w:val="single"/>
        </w:rPr>
      </w:pPr>
      <w:r>
        <w:rPr>
          <w:b/>
          <w:u w:val="single"/>
        </w:rPr>
        <w:t>3</w:t>
      </w:r>
      <w:r w:rsidRPr="00C476A8">
        <w:rPr>
          <w:b/>
          <w:u w:val="single"/>
        </w:rPr>
        <w:t xml:space="preserve">. </w:t>
      </w:r>
      <w:r>
        <w:rPr>
          <w:b/>
          <w:u w:val="single"/>
        </w:rPr>
        <w:t>INTERÉS DE LA ACTIVIDAD FORMATIVA PARA LAS LÍNEAS DE INVESTIGACIÓN DEL INDESS</w:t>
      </w:r>
    </w:p>
    <w:p w14:paraId="576C725E" w14:textId="77777777" w:rsidR="00FA44F6" w:rsidRDefault="00FA44F6" w:rsidP="00FA44F6">
      <w:pPr>
        <w:spacing w:after="240"/>
        <w:ind w:left="3"/>
        <w:rPr>
          <w:b/>
          <w:u w:val="single"/>
        </w:rPr>
      </w:pPr>
    </w:p>
    <w:p w14:paraId="766C6C44" w14:textId="77777777" w:rsidR="00FA44F6" w:rsidRDefault="00FA44F6" w:rsidP="00FA44F6">
      <w:pPr>
        <w:spacing w:after="240"/>
        <w:ind w:left="3"/>
        <w:rPr>
          <w:b/>
          <w:u w:val="single"/>
        </w:rPr>
      </w:pPr>
    </w:p>
    <w:p w14:paraId="38827107" w14:textId="77777777" w:rsidR="00FA44F6" w:rsidRPr="00C476A8" w:rsidRDefault="00FA44F6" w:rsidP="00FA44F6">
      <w:pPr>
        <w:spacing w:after="240"/>
        <w:ind w:left="3"/>
        <w:rPr>
          <w:b/>
          <w:u w:val="single"/>
        </w:rPr>
      </w:pPr>
      <w:r>
        <w:rPr>
          <w:b/>
          <w:u w:val="single"/>
        </w:rPr>
        <w:t>4. PROGRAMACIÓN DE SESIONES</w:t>
      </w:r>
    </w:p>
    <w:p w14:paraId="7F36EAFD" w14:textId="77777777" w:rsidR="00FA44F6" w:rsidRDefault="00FA44F6" w:rsidP="00FA44F6"/>
    <w:p w14:paraId="78E1D6C1" w14:textId="77777777" w:rsidR="00FA44F6" w:rsidRDefault="00FA44F6" w:rsidP="00FA44F6"/>
    <w:p w14:paraId="0AF8AB38" w14:textId="77777777" w:rsidR="00FA44F6" w:rsidRDefault="00FA44F6" w:rsidP="00FA44F6"/>
    <w:p w14:paraId="5B8EEA07" w14:textId="77777777" w:rsidR="00FA44F6" w:rsidRDefault="00FA44F6" w:rsidP="00FA44F6">
      <w:pPr>
        <w:sectPr w:rsidR="00FA44F6" w:rsidSect="00FA44F6">
          <w:headerReference w:type="default" r:id="rId8"/>
          <w:pgSz w:w="11900" w:h="16840"/>
          <w:pgMar w:top="1417" w:right="1701" w:bottom="1417" w:left="1701" w:header="708" w:footer="708" w:gutter="0"/>
          <w:cols w:space="708"/>
          <w:docGrid w:linePitch="360"/>
        </w:sectPr>
      </w:pPr>
    </w:p>
    <w:tbl>
      <w:tblPr>
        <w:tblStyle w:val="Tablaconcuadrcula"/>
        <w:tblW w:w="0" w:type="auto"/>
        <w:tblLayout w:type="fixed"/>
        <w:tblLook w:val="04A0" w:firstRow="1" w:lastRow="0" w:firstColumn="1" w:lastColumn="0" w:noHBand="0" w:noVBand="1"/>
      </w:tblPr>
      <w:tblGrid>
        <w:gridCol w:w="1244"/>
        <w:gridCol w:w="2740"/>
        <w:gridCol w:w="1280"/>
        <w:gridCol w:w="3145"/>
        <w:gridCol w:w="1909"/>
        <w:gridCol w:w="2973"/>
        <w:gridCol w:w="929"/>
      </w:tblGrid>
      <w:tr w:rsidR="00FA44F6" w14:paraId="63D6E473" w14:textId="77777777" w:rsidTr="00E07EC5">
        <w:trPr>
          <w:trHeight w:val="483"/>
        </w:trPr>
        <w:tc>
          <w:tcPr>
            <w:tcW w:w="13291" w:type="dxa"/>
            <w:gridSpan w:val="6"/>
            <w:tcBorders>
              <w:top w:val="single" w:sz="18" w:space="0" w:color="auto"/>
              <w:left w:val="single" w:sz="4" w:space="0" w:color="auto"/>
              <w:right w:val="single" w:sz="18" w:space="0" w:color="auto"/>
            </w:tcBorders>
            <w:shd w:val="clear" w:color="auto" w:fill="4F81BD" w:themeFill="accent1"/>
            <w:vAlign w:val="center"/>
          </w:tcPr>
          <w:p w14:paraId="14B50383" w14:textId="77777777" w:rsidR="00FA44F6" w:rsidRPr="00C411F8" w:rsidRDefault="00FA44F6" w:rsidP="00E07EC5">
            <w:pPr>
              <w:spacing w:after="0" w:line="240" w:lineRule="auto"/>
              <w:jc w:val="center"/>
              <w:rPr>
                <w:b/>
                <w:color w:val="000000" w:themeColor="text1"/>
              </w:rPr>
            </w:pPr>
            <w:r w:rsidRPr="00C411F8">
              <w:rPr>
                <w:b/>
                <w:color w:val="000000" w:themeColor="text1"/>
                <w:sz w:val="32"/>
              </w:rPr>
              <w:lastRenderedPageBreak/>
              <w:t>CALENDARIO DEL CURSO “…TÍTULO...”</w:t>
            </w:r>
          </w:p>
        </w:tc>
        <w:tc>
          <w:tcPr>
            <w:tcW w:w="929" w:type="dxa"/>
            <w:tcBorders>
              <w:top w:val="nil"/>
              <w:left w:val="single" w:sz="18" w:space="0" w:color="auto"/>
              <w:bottom w:val="nil"/>
              <w:right w:val="nil"/>
            </w:tcBorders>
            <w:vAlign w:val="center"/>
          </w:tcPr>
          <w:p w14:paraId="7F5465EB" w14:textId="77777777" w:rsidR="00FA44F6" w:rsidRPr="00AE0BBC" w:rsidRDefault="00FA44F6" w:rsidP="00E07EC5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FA44F6" w14:paraId="789A71BB" w14:textId="77777777" w:rsidTr="00E07EC5">
        <w:tc>
          <w:tcPr>
            <w:tcW w:w="3984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4F81BD" w:themeFill="accent1"/>
            <w:vAlign w:val="center"/>
          </w:tcPr>
          <w:p w14:paraId="51AD0E6A" w14:textId="77777777" w:rsidR="00FA44F6" w:rsidRPr="00C411F8" w:rsidRDefault="00FA44F6" w:rsidP="00E07EC5">
            <w:pPr>
              <w:spacing w:after="0" w:line="240" w:lineRule="auto"/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DÍA /MES</w:t>
            </w:r>
          </w:p>
        </w:tc>
        <w:tc>
          <w:tcPr>
            <w:tcW w:w="4425" w:type="dxa"/>
            <w:gridSpan w:val="2"/>
            <w:tcBorders>
              <w:bottom w:val="single" w:sz="4" w:space="0" w:color="auto"/>
            </w:tcBorders>
            <w:shd w:val="clear" w:color="auto" w:fill="4F81BD" w:themeFill="accent1"/>
            <w:vAlign w:val="center"/>
          </w:tcPr>
          <w:p w14:paraId="770ED93D" w14:textId="77777777" w:rsidR="00FA44F6" w:rsidRPr="00C411F8" w:rsidRDefault="00FA44F6" w:rsidP="00E07EC5">
            <w:pPr>
              <w:spacing w:after="0" w:line="240" w:lineRule="auto"/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DÍA /MES</w:t>
            </w:r>
          </w:p>
        </w:tc>
        <w:tc>
          <w:tcPr>
            <w:tcW w:w="4882" w:type="dxa"/>
            <w:gridSpan w:val="2"/>
            <w:tcBorders>
              <w:bottom w:val="single" w:sz="4" w:space="0" w:color="auto"/>
              <w:right w:val="single" w:sz="18" w:space="0" w:color="auto"/>
            </w:tcBorders>
            <w:shd w:val="clear" w:color="auto" w:fill="4F81BD" w:themeFill="accent1"/>
            <w:vAlign w:val="center"/>
          </w:tcPr>
          <w:p w14:paraId="0FB0E61C" w14:textId="77777777" w:rsidR="00FA44F6" w:rsidRPr="00C411F8" w:rsidRDefault="00FA44F6" w:rsidP="00E07EC5">
            <w:pPr>
              <w:spacing w:after="0" w:line="240" w:lineRule="auto"/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DÍA/MES</w:t>
            </w:r>
          </w:p>
        </w:tc>
        <w:tc>
          <w:tcPr>
            <w:tcW w:w="929" w:type="dxa"/>
            <w:vMerge w:val="restart"/>
            <w:tcBorders>
              <w:left w:val="single" w:sz="18" w:space="0" w:color="auto"/>
              <w:right w:val="nil"/>
            </w:tcBorders>
            <w:vAlign w:val="center"/>
          </w:tcPr>
          <w:p w14:paraId="107877D9" w14:textId="77777777" w:rsidR="00FA44F6" w:rsidRDefault="00FA44F6" w:rsidP="00E07EC5">
            <w:pPr>
              <w:spacing w:after="0" w:line="240" w:lineRule="auto"/>
            </w:pPr>
          </w:p>
        </w:tc>
      </w:tr>
      <w:tr w:rsidR="00FA44F6" w14:paraId="3B67B761" w14:textId="77777777" w:rsidTr="00E07EC5">
        <w:tc>
          <w:tcPr>
            <w:tcW w:w="1244" w:type="dxa"/>
            <w:tcBorders>
              <w:left w:val="single" w:sz="4" w:space="0" w:color="auto"/>
              <w:bottom w:val="single" w:sz="36" w:space="0" w:color="auto"/>
            </w:tcBorders>
            <w:shd w:val="clear" w:color="auto" w:fill="99CCFF"/>
            <w:vAlign w:val="center"/>
          </w:tcPr>
          <w:p w14:paraId="580A1216" w14:textId="77777777" w:rsidR="00FA44F6" w:rsidRPr="00C411F8" w:rsidRDefault="00FA44F6" w:rsidP="00E07EC5">
            <w:pPr>
              <w:spacing w:after="0" w:line="240" w:lineRule="auto"/>
              <w:rPr>
                <w:b/>
                <w:color w:val="000000" w:themeColor="text1"/>
              </w:rPr>
            </w:pPr>
            <w:r w:rsidRPr="00C411F8">
              <w:rPr>
                <w:b/>
                <w:color w:val="000000" w:themeColor="text1"/>
              </w:rPr>
              <w:t>Profesor</w:t>
            </w:r>
          </w:p>
        </w:tc>
        <w:tc>
          <w:tcPr>
            <w:tcW w:w="2740" w:type="dxa"/>
            <w:tcBorders>
              <w:bottom w:val="single" w:sz="36" w:space="0" w:color="auto"/>
            </w:tcBorders>
            <w:shd w:val="clear" w:color="auto" w:fill="99CCFF"/>
            <w:vAlign w:val="center"/>
          </w:tcPr>
          <w:p w14:paraId="1564B946" w14:textId="77777777" w:rsidR="00FA44F6" w:rsidRPr="00C411F8" w:rsidRDefault="00FA44F6" w:rsidP="00E07EC5">
            <w:pPr>
              <w:spacing w:after="0" w:line="240" w:lineRule="auto"/>
              <w:jc w:val="center"/>
              <w:rPr>
                <w:b/>
                <w:color w:val="000000" w:themeColor="text1"/>
              </w:rPr>
            </w:pPr>
            <w:r w:rsidRPr="00C411F8">
              <w:rPr>
                <w:b/>
                <w:color w:val="000000" w:themeColor="text1"/>
              </w:rPr>
              <w:t>Título de la clase</w:t>
            </w:r>
          </w:p>
        </w:tc>
        <w:tc>
          <w:tcPr>
            <w:tcW w:w="1280" w:type="dxa"/>
            <w:tcBorders>
              <w:bottom w:val="single" w:sz="36" w:space="0" w:color="auto"/>
            </w:tcBorders>
            <w:shd w:val="clear" w:color="auto" w:fill="99CCFF"/>
            <w:vAlign w:val="center"/>
          </w:tcPr>
          <w:p w14:paraId="54247FC1" w14:textId="77777777" w:rsidR="00FA44F6" w:rsidRPr="00C411F8" w:rsidRDefault="00FA44F6" w:rsidP="00E07EC5">
            <w:pPr>
              <w:spacing w:after="0" w:line="240" w:lineRule="auto"/>
              <w:rPr>
                <w:b/>
                <w:color w:val="000000" w:themeColor="text1"/>
              </w:rPr>
            </w:pPr>
            <w:r w:rsidRPr="00C411F8">
              <w:rPr>
                <w:b/>
                <w:color w:val="000000" w:themeColor="text1"/>
              </w:rPr>
              <w:t>Profesor</w:t>
            </w:r>
          </w:p>
        </w:tc>
        <w:tc>
          <w:tcPr>
            <w:tcW w:w="3145" w:type="dxa"/>
            <w:tcBorders>
              <w:bottom w:val="single" w:sz="36" w:space="0" w:color="auto"/>
            </w:tcBorders>
            <w:shd w:val="clear" w:color="auto" w:fill="99CCFF"/>
            <w:vAlign w:val="center"/>
          </w:tcPr>
          <w:p w14:paraId="1745FA57" w14:textId="77777777" w:rsidR="00FA44F6" w:rsidRPr="00C411F8" w:rsidRDefault="00FA44F6" w:rsidP="00E07EC5">
            <w:pPr>
              <w:spacing w:after="0" w:line="240" w:lineRule="auto"/>
              <w:jc w:val="center"/>
              <w:rPr>
                <w:b/>
                <w:color w:val="000000" w:themeColor="text1"/>
              </w:rPr>
            </w:pPr>
            <w:r w:rsidRPr="00C411F8">
              <w:rPr>
                <w:b/>
                <w:color w:val="000000" w:themeColor="text1"/>
              </w:rPr>
              <w:t>Título de la clase</w:t>
            </w:r>
          </w:p>
        </w:tc>
        <w:tc>
          <w:tcPr>
            <w:tcW w:w="1909" w:type="dxa"/>
            <w:tcBorders>
              <w:bottom w:val="single" w:sz="36" w:space="0" w:color="auto"/>
            </w:tcBorders>
            <w:shd w:val="clear" w:color="auto" w:fill="99CCFF"/>
            <w:vAlign w:val="center"/>
          </w:tcPr>
          <w:p w14:paraId="72A18C4E" w14:textId="77777777" w:rsidR="00FA44F6" w:rsidRPr="00C411F8" w:rsidRDefault="00FA44F6" w:rsidP="00E07EC5">
            <w:pPr>
              <w:spacing w:after="0" w:line="240" w:lineRule="auto"/>
              <w:rPr>
                <w:b/>
                <w:color w:val="000000" w:themeColor="text1"/>
              </w:rPr>
            </w:pPr>
            <w:r w:rsidRPr="00C411F8">
              <w:rPr>
                <w:b/>
                <w:color w:val="000000" w:themeColor="text1"/>
              </w:rPr>
              <w:t>Profesor</w:t>
            </w:r>
          </w:p>
        </w:tc>
        <w:tc>
          <w:tcPr>
            <w:tcW w:w="2973" w:type="dxa"/>
            <w:tcBorders>
              <w:bottom w:val="single" w:sz="36" w:space="0" w:color="auto"/>
            </w:tcBorders>
            <w:shd w:val="clear" w:color="auto" w:fill="99CCFF"/>
            <w:vAlign w:val="center"/>
          </w:tcPr>
          <w:p w14:paraId="3A908F16" w14:textId="77777777" w:rsidR="00FA44F6" w:rsidRPr="00C411F8" w:rsidRDefault="00FA44F6" w:rsidP="00E07EC5">
            <w:pPr>
              <w:spacing w:after="0" w:line="240" w:lineRule="auto"/>
              <w:jc w:val="center"/>
              <w:rPr>
                <w:b/>
              </w:rPr>
            </w:pPr>
            <w:r w:rsidRPr="00C411F8">
              <w:rPr>
                <w:b/>
              </w:rPr>
              <w:t>Título de la clase</w:t>
            </w:r>
          </w:p>
        </w:tc>
        <w:tc>
          <w:tcPr>
            <w:tcW w:w="929" w:type="dxa"/>
            <w:vMerge/>
            <w:tcBorders>
              <w:bottom w:val="single" w:sz="36" w:space="0" w:color="auto"/>
              <w:right w:val="nil"/>
            </w:tcBorders>
            <w:vAlign w:val="center"/>
          </w:tcPr>
          <w:p w14:paraId="56CE177B" w14:textId="77777777" w:rsidR="00FA44F6" w:rsidRDefault="00FA44F6" w:rsidP="00E07EC5">
            <w:pPr>
              <w:spacing w:after="0" w:line="240" w:lineRule="auto"/>
            </w:pPr>
          </w:p>
        </w:tc>
      </w:tr>
      <w:tr w:rsidR="00FA44F6" w14:paraId="7637F603" w14:textId="77777777" w:rsidTr="00E07EC5">
        <w:trPr>
          <w:cantSplit/>
          <w:trHeight w:val="1646"/>
        </w:trPr>
        <w:tc>
          <w:tcPr>
            <w:tcW w:w="1244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2" w:space="0" w:color="auto"/>
            </w:tcBorders>
            <w:shd w:val="clear" w:color="auto" w:fill="999999"/>
            <w:vAlign w:val="center"/>
          </w:tcPr>
          <w:p w14:paraId="14F2DB15" w14:textId="77777777" w:rsidR="00FA44F6" w:rsidRPr="00764A24" w:rsidRDefault="00FA44F6" w:rsidP="00E07EC5">
            <w:pPr>
              <w:spacing w:after="0" w:line="240" w:lineRule="auto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Nombre profesor</w:t>
            </w:r>
            <w:r w:rsidRPr="00764A24">
              <w:rPr>
                <w:b/>
                <w:color w:val="FFFFFF" w:themeColor="background1"/>
              </w:rPr>
              <w:t xml:space="preserve"> </w:t>
            </w:r>
          </w:p>
        </w:tc>
        <w:tc>
          <w:tcPr>
            <w:tcW w:w="2740" w:type="dxa"/>
            <w:tcBorders>
              <w:top w:val="single" w:sz="36" w:space="0" w:color="auto"/>
              <w:left w:val="single" w:sz="2" w:space="0" w:color="auto"/>
              <w:bottom w:val="single" w:sz="36" w:space="0" w:color="auto"/>
              <w:right w:val="single" w:sz="2" w:space="0" w:color="auto"/>
            </w:tcBorders>
            <w:shd w:val="clear" w:color="auto" w:fill="DBE5F1" w:themeFill="accent1" w:themeFillTint="33"/>
            <w:vAlign w:val="center"/>
          </w:tcPr>
          <w:p w14:paraId="43CB7C1C" w14:textId="77777777" w:rsidR="00FA44F6" w:rsidRDefault="00FA44F6" w:rsidP="00E07EC5">
            <w:pPr>
              <w:spacing w:after="0" w:line="240" w:lineRule="auto"/>
            </w:pPr>
            <w:r>
              <w:t>Añadir título/s de la clase</w:t>
            </w:r>
          </w:p>
        </w:tc>
        <w:tc>
          <w:tcPr>
            <w:tcW w:w="1280" w:type="dxa"/>
            <w:tcBorders>
              <w:top w:val="single" w:sz="36" w:space="0" w:color="auto"/>
              <w:left w:val="single" w:sz="2" w:space="0" w:color="auto"/>
              <w:bottom w:val="single" w:sz="36" w:space="0" w:color="auto"/>
              <w:right w:val="single" w:sz="2" w:space="0" w:color="auto"/>
            </w:tcBorders>
            <w:shd w:val="clear" w:color="auto" w:fill="999999"/>
            <w:vAlign w:val="center"/>
          </w:tcPr>
          <w:p w14:paraId="706522F3" w14:textId="77777777" w:rsidR="00FA44F6" w:rsidRDefault="00FA44F6" w:rsidP="00E07EC5">
            <w:pPr>
              <w:spacing w:after="0" w:line="240" w:lineRule="auto"/>
            </w:pPr>
            <w:r w:rsidRPr="00424B6D">
              <w:rPr>
                <w:b/>
                <w:color w:val="FFFFFF" w:themeColor="background1"/>
              </w:rPr>
              <w:t xml:space="preserve">Nombre profesor </w:t>
            </w:r>
          </w:p>
        </w:tc>
        <w:tc>
          <w:tcPr>
            <w:tcW w:w="3145" w:type="dxa"/>
            <w:tcBorders>
              <w:top w:val="single" w:sz="36" w:space="0" w:color="auto"/>
              <w:left w:val="single" w:sz="2" w:space="0" w:color="auto"/>
              <w:bottom w:val="single" w:sz="36" w:space="0" w:color="auto"/>
              <w:right w:val="single" w:sz="2" w:space="0" w:color="auto"/>
            </w:tcBorders>
            <w:shd w:val="clear" w:color="auto" w:fill="DBE5F1" w:themeFill="accent1" w:themeFillTint="33"/>
            <w:vAlign w:val="center"/>
          </w:tcPr>
          <w:p w14:paraId="72FAA9E1" w14:textId="77777777" w:rsidR="00FA44F6" w:rsidRDefault="00FA44F6" w:rsidP="00E07EC5">
            <w:pPr>
              <w:spacing w:after="0" w:line="240" w:lineRule="auto"/>
            </w:pPr>
            <w:r w:rsidRPr="00F94A70">
              <w:t>Añadir título/s de la clase</w:t>
            </w:r>
          </w:p>
        </w:tc>
        <w:tc>
          <w:tcPr>
            <w:tcW w:w="1909" w:type="dxa"/>
            <w:tcBorders>
              <w:top w:val="single" w:sz="36" w:space="0" w:color="auto"/>
              <w:left w:val="single" w:sz="2" w:space="0" w:color="auto"/>
              <w:bottom w:val="single" w:sz="36" w:space="0" w:color="auto"/>
              <w:right w:val="single" w:sz="2" w:space="0" w:color="auto"/>
            </w:tcBorders>
            <w:shd w:val="clear" w:color="auto" w:fill="999999"/>
            <w:vAlign w:val="center"/>
          </w:tcPr>
          <w:p w14:paraId="15540245" w14:textId="77777777" w:rsidR="00FA44F6" w:rsidRDefault="00FA44F6" w:rsidP="00E07EC5">
            <w:pPr>
              <w:spacing w:after="0" w:line="240" w:lineRule="auto"/>
            </w:pPr>
            <w:r w:rsidRPr="00A125E6">
              <w:rPr>
                <w:b/>
                <w:color w:val="FFFFFF" w:themeColor="background1"/>
              </w:rPr>
              <w:t xml:space="preserve">Nombre profesor </w:t>
            </w:r>
          </w:p>
        </w:tc>
        <w:tc>
          <w:tcPr>
            <w:tcW w:w="2973" w:type="dxa"/>
            <w:tcBorders>
              <w:top w:val="single" w:sz="36" w:space="0" w:color="auto"/>
              <w:left w:val="single" w:sz="2" w:space="0" w:color="auto"/>
              <w:bottom w:val="single" w:sz="36" w:space="0" w:color="auto"/>
              <w:right w:val="single" w:sz="36" w:space="0" w:color="auto"/>
            </w:tcBorders>
            <w:shd w:val="clear" w:color="auto" w:fill="DBE5F1" w:themeFill="accent1" w:themeFillTint="33"/>
            <w:vAlign w:val="center"/>
          </w:tcPr>
          <w:p w14:paraId="52E7C956" w14:textId="77777777" w:rsidR="00FA44F6" w:rsidRDefault="00FA44F6" w:rsidP="00E07EC5">
            <w:pPr>
              <w:spacing w:after="0" w:line="240" w:lineRule="auto"/>
            </w:pPr>
            <w:r w:rsidRPr="00DC7584">
              <w:t>Añadir título/s de la clase</w:t>
            </w:r>
          </w:p>
        </w:tc>
        <w:tc>
          <w:tcPr>
            <w:tcW w:w="929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4F81BD" w:themeFill="accent1"/>
            <w:textDirection w:val="tbRl"/>
            <w:vAlign w:val="center"/>
          </w:tcPr>
          <w:p w14:paraId="2123D1E5" w14:textId="77777777" w:rsidR="00FA44F6" w:rsidRPr="002C6E2F" w:rsidRDefault="00FA44F6" w:rsidP="00E07EC5">
            <w:pPr>
              <w:spacing w:after="0" w:line="240" w:lineRule="auto"/>
              <w:ind w:left="113" w:right="113"/>
              <w:jc w:val="center"/>
              <w:rPr>
                <w:b/>
                <w:color w:val="FFFFFF" w:themeColor="background1"/>
              </w:rPr>
            </w:pPr>
            <w:r w:rsidRPr="002C6E2F">
              <w:rPr>
                <w:b/>
                <w:color w:val="FFFFFF" w:themeColor="background1"/>
              </w:rPr>
              <w:t>MAÑANA (</w:t>
            </w:r>
            <w:r>
              <w:rPr>
                <w:b/>
                <w:color w:val="FFFFFF" w:themeColor="background1"/>
              </w:rPr>
              <w:t>X</w:t>
            </w:r>
            <w:r w:rsidRPr="002C6E2F">
              <w:rPr>
                <w:b/>
                <w:color w:val="FFFFFF" w:themeColor="background1"/>
              </w:rPr>
              <w:t xml:space="preserve"> horas)</w:t>
            </w:r>
          </w:p>
        </w:tc>
      </w:tr>
      <w:tr w:rsidR="00FA44F6" w14:paraId="39A3F91D" w14:textId="77777777" w:rsidTr="00E07EC5">
        <w:trPr>
          <w:cantSplit/>
          <w:trHeight w:val="2026"/>
        </w:trPr>
        <w:tc>
          <w:tcPr>
            <w:tcW w:w="1244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</w:tcBorders>
            <w:shd w:val="clear" w:color="auto" w:fill="999999"/>
            <w:vAlign w:val="center"/>
          </w:tcPr>
          <w:p w14:paraId="5BE5B74A" w14:textId="77777777" w:rsidR="00FA44F6" w:rsidRPr="00764A24" w:rsidRDefault="00FA44F6" w:rsidP="00E07EC5">
            <w:pPr>
              <w:spacing w:after="0" w:line="240" w:lineRule="auto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Nombre profesor</w:t>
            </w:r>
            <w:r w:rsidRPr="00764A24">
              <w:rPr>
                <w:b/>
                <w:color w:val="FFFFFF" w:themeColor="background1"/>
              </w:rPr>
              <w:t xml:space="preserve"> </w:t>
            </w:r>
          </w:p>
        </w:tc>
        <w:tc>
          <w:tcPr>
            <w:tcW w:w="2740" w:type="dxa"/>
            <w:tcBorders>
              <w:top w:val="single" w:sz="36" w:space="0" w:color="auto"/>
              <w:bottom w:val="single" w:sz="36" w:space="0" w:color="auto"/>
            </w:tcBorders>
            <w:shd w:val="clear" w:color="auto" w:fill="DBE5F1" w:themeFill="accent1" w:themeFillTint="33"/>
            <w:vAlign w:val="center"/>
          </w:tcPr>
          <w:p w14:paraId="16B588CC" w14:textId="77777777" w:rsidR="00FA44F6" w:rsidRPr="00F82A19" w:rsidRDefault="00FA44F6" w:rsidP="00E07EC5">
            <w:pPr>
              <w:spacing w:after="0" w:line="240" w:lineRule="auto"/>
              <w:rPr>
                <w:highlight w:val="green"/>
              </w:rPr>
            </w:pPr>
            <w:r>
              <w:t>Añadir título/s de la clase</w:t>
            </w:r>
          </w:p>
        </w:tc>
        <w:tc>
          <w:tcPr>
            <w:tcW w:w="1280" w:type="dxa"/>
            <w:tcBorders>
              <w:top w:val="single" w:sz="36" w:space="0" w:color="auto"/>
              <w:bottom w:val="single" w:sz="36" w:space="0" w:color="auto"/>
            </w:tcBorders>
            <w:shd w:val="clear" w:color="auto" w:fill="999999"/>
            <w:vAlign w:val="center"/>
          </w:tcPr>
          <w:p w14:paraId="4D4DB7B3" w14:textId="77777777" w:rsidR="00FA44F6" w:rsidRDefault="00FA44F6" w:rsidP="00E07EC5">
            <w:pPr>
              <w:spacing w:after="0" w:line="240" w:lineRule="auto"/>
            </w:pPr>
            <w:r w:rsidRPr="00424B6D">
              <w:rPr>
                <w:b/>
                <w:color w:val="FFFFFF" w:themeColor="background1"/>
              </w:rPr>
              <w:t xml:space="preserve">Nombre profesor </w:t>
            </w:r>
          </w:p>
        </w:tc>
        <w:tc>
          <w:tcPr>
            <w:tcW w:w="3145" w:type="dxa"/>
            <w:tcBorders>
              <w:top w:val="single" w:sz="36" w:space="0" w:color="auto"/>
              <w:bottom w:val="single" w:sz="36" w:space="0" w:color="auto"/>
            </w:tcBorders>
            <w:shd w:val="clear" w:color="auto" w:fill="DBE5F1" w:themeFill="accent1" w:themeFillTint="33"/>
            <w:vAlign w:val="center"/>
          </w:tcPr>
          <w:p w14:paraId="398D33B5" w14:textId="77777777" w:rsidR="00FA44F6" w:rsidRDefault="00FA44F6" w:rsidP="00E07EC5">
            <w:pPr>
              <w:spacing w:after="0" w:line="240" w:lineRule="auto"/>
            </w:pPr>
            <w:r w:rsidRPr="00F94A70">
              <w:t>Añadir título/s de la clase</w:t>
            </w:r>
          </w:p>
        </w:tc>
        <w:tc>
          <w:tcPr>
            <w:tcW w:w="1909" w:type="dxa"/>
            <w:tcBorders>
              <w:top w:val="single" w:sz="36" w:space="0" w:color="auto"/>
              <w:bottom w:val="single" w:sz="36" w:space="0" w:color="auto"/>
            </w:tcBorders>
            <w:shd w:val="clear" w:color="auto" w:fill="999999"/>
            <w:vAlign w:val="center"/>
          </w:tcPr>
          <w:p w14:paraId="79056CE2" w14:textId="77777777" w:rsidR="00FA44F6" w:rsidRDefault="00FA44F6" w:rsidP="00E07EC5">
            <w:pPr>
              <w:spacing w:after="0" w:line="240" w:lineRule="auto"/>
            </w:pPr>
            <w:r w:rsidRPr="00A125E6">
              <w:rPr>
                <w:b/>
                <w:color w:val="FFFFFF" w:themeColor="background1"/>
              </w:rPr>
              <w:t xml:space="preserve">Nombre profesor </w:t>
            </w:r>
          </w:p>
        </w:tc>
        <w:tc>
          <w:tcPr>
            <w:tcW w:w="2973" w:type="dxa"/>
            <w:tcBorders>
              <w:top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DBE5F1" w:themeFill="accent1" w:themeFillTint="33"/>
            <w:vAlign w:val="center"/>
          </w:tcPr>
          <w:p w14:paraId="602F1AE7" w14:textId="77777777" w:rsidR="00FA44F6" w:rsidRDefault="00FA44F6" w:rsidP="00E07EC5">
            <w:pPr>
              <w:spacing w:after="0" w:line="240" w:lineRule="auto"/>
            </w:pPr>
            <w:r w:rsidRPr="00DC7584">
              <w:t>Añadir título/s de la clase</w:t>
            </w:r>
          </w:p>
        </w:tc>
        <w:tc>
          <w:tcPr>
            <w:tcW w:w="929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  <w:shd w:val="clear" w:color="auto" w:fill="4F81BD" w:themeFill="accent1"/>
            <w:textDirection w:val="tbRl"/>
            <w:vAlign w:val="center"/>
          </w:tcPr>
          <w:p w14:paraId="0A27F30D" w14:textId="77777777" w:rsidR="00FA44F6" w:rsidRPr="002C6E2F" w:rsidRDefault="00FA44F6" w:rsidP="00E07EC5">
            <w:pPr>
              <w:spacing w:after="0" w:line="240" w:lineRule="auto"/>
              <w:ind w:left="113" w:right="113"/>
              <w:jc w:val="center"/>
              <w:rPr>
                <w:b/>
                <w:color w:val="FFFFFF" w:themeColor="background1"/>
              </w:rPr>
            </w:pPr>
            <w:r w:rsidRPr="002C6E2F">
              <w:rPr>
                <w:b/>
                <w:color w:val="FFFFFF" w:themeColor="background1"/>
              </w:rPr>
              <w:t>TARDE (</w:t>
            </w:r>
            <w:r>
              <w:rPr>
                <w:b/>
                <w:color w:val="FFFFFF" w:themeColor="background1"/>
              </w:rPr>
              <w:t xml:space="preserve">X </w:t>
            </w:r>
            <w:r w:rsidRPr="002C6E2F">
              <w:rPr>
                <w:b/>
                <w:color w:val="FFFFFF" w:themeColor="background1"/>
              </w:rPr>
              <w:t xml:space="preserve"> horas)</w:t>
            </w:r>
          </w:p>
        </w:tc>
      </w:tr>
    </w:tbl>
    <w:p w14:paraId="13713589" w14:textId="77777777" w:rsidR="00FA44F6" w:rsidRDefault="00FA44F6" w:rsidP="00FA44F6">
      <w:r>
        <w:t>*Añadir tantas filas o columnas como sea necesario y adaptar formato de tabla si se requiere.</w:t>
      </w:r>
    </w:p>
    <w:p w14:paraId="791F85D5" w14:textId="77777777" w:rsidR="00FA44F6" w:rsidRDefault="00FA44F6" w:rsidP="00FA44F6">
      <w:pPr>
        <w:sectPr w:rsidR="00FA44F6" w:rsidSect="00FA44F6">
          <w:pgSz w:w="16840" w:h="11900" w:orient="landscape"/>
          <w:pgMar w:top="1560" w:right="1418" w:bottom="1276" w:left="1418" w:header="709" w:footer="709" w:gutter="0"/>
          <w:cols w:space="708"/>
          <w:docGrid w:linePitch="360"/>
        </w:sectPr>
      </w:pPr>
    </w:p>
    <w:p w14:paraId="495E3E01" w14:textId="77777777" w:rsidR="00FA44F6" w:rsidRDefault="00FA44F6" w:rsidP="00FA44F6">
      <w:pPr>
        <w:spacing w:after="240"/>
        <w:ind w:left="3"/>
        <w:rPr>
          <w:b/>
          <w:u w:val="single"/>
        </w:rPr>
      </w:pPr>
    </w:p>
    <w:p w14:paraId="3F7D8F7E" w14:textId="4FB37685" w:rsidR="00FA44F6" w:rsidRDefault="00A80073" w:rsidP="00FA44F6">
      <w:pPr>
        <w:spacing w:after="240"/>
        <w:ind w:left="3"/>
        <w:rPr>
          <w:b/>
          <w:u w:val="single"/>
        </w:rPr>
      </w:pPr>
      <w:r>
        <w:rPr>
          <w:b/>
          <w:u w:val="single"/>
        </w:rPr>
        <w:t>5</w:t>
      </w:r>
      <w:r w:rsidR="00FA44F6" w:rsidRPr="00C476A8">
        <w:rPr>
          <w:b/>
          <w:u w:val="single"/>
        </w:rPr>
        <w:t xml:space="preserve">. </w:t>
      </w:r>
      <w:r w:rsidR="00FA44F6">
        <w:rPr>
          <w:b/>
          <w:u w:val="single"/>
        </w:rPr>
        <w:t xml:space="preserve">BREVE CURRÍCULUM DEL </w:t>
      </w:r>
      <w:r w:rsidR="002A0B6D">
        <w:rPr>
          <w:b/>
          <w:u w:val="single"/>
        </w:rPr>
        <w:t xml:space="preserve">DIRECTOR (aunque no actúe como profesor) Y DEL </w:t>
      </w:r>
      <w:r w:rsidR="00FA44F6">
        <w:rPr>
          <w:b/>
          <w:u w:val="single"/>
        </w:rPr>
        <w:t>PROFESORADO DEL CURSO</w:t>
      </w:r>
    </w:p>
    <w:p w14:paraId="4EF6BA87" w14:textId="77777777" w:rsidR="00FA44F6" w:rsidRDefault="00FA44F6" w:rsidP="00FA44F6">
      <w:pPr>
        <w:spacing w:after="240"/>
        <w:ind w:left="3"/>
        <w:rPr>
          <w:b/>
          <w:u w:val="single"/>
        </w:rPr>
      </w:pPr>
    </w:p>
    <w:p w14:paraId="6A5E9A24" w14:textId="55ABDFF4" w:rsidR="00FA44F6" w:rsidRPr="00C476A8" w:rsidRDefault="00A80073" w:rsidP="00FA44F6">
      <w:pPr>
        <w:spacing w:after="240"/>
        <w:ind w:left="3"/>
        <w:rPr>
          <w:b/>
          <w:u w:val="single"/>
        </w:rPr>
      </w:pPr>
      <w:r>
        <w:rPr>
          <w:b/>
          <w:u w:val="single"/>
        </w:rPr>
        <w:t>6</w:t>
      </w:r>
      <w:r w:rsidR="00FA44F6">
        <w:rPr>
          <w:b/>
          <w:u w:val="single"/>
        </w:rPr>
        <w:t>. PRESUPUESTO DETALLADO DE LA ACTIVIDAD</w:t>
      </w:r>
    </w:p>
    <w:p w14:paraId="4A4C53C2" w14:textId="4FF3F738" w:rsidR="00FA44F6" w:rsidRDefault="00FA44F6" w:rsidP="00FA44F6">
      <w:r>
        <w:t xml:space="preserve">Incluir honorarios del profesorado, y costes previstos de desplazamientos, </w:t>
      </w:r>
      <w:r w:rsidR="00F83D80">
        <w:t>dietas</w:t>
      </w:r>
      <w:r>
        <w:t xml:space="preserve"> y alojamiento. En caso de existir otras necesidades diferentes a las especificadas indicarlas también.</w:t>
      </w:r>
    </w:p>
    <w:p w14:paraId="4FFFCB8B" w14:textId="77777777" w:rsidR="00FA44F6" w:rsidRDefault="00FA44F6" w:rsidP="00FA44F6">
      <w:r>
        <w:t xml:space="preserve">Informar de forma expresa si existe cofinanciación del curso, y en tal caso, cuál es el porcentaje que se solicita sea financiado por el INDESS. </w:t>
      </w:r>
    </w:p>
    <w:p w14:paraId="7920CD58" w14:textId="77777777" w:rsidR="00BF350C" w:rsidRPr="00C609A6" w:rsidRDefault="00BF350C" w:rsidP="00C609A6">
      <w:pPr>
        <w:spacing w:after="120" w:line="240" w:lineRule="auto"/>
        <w:jc w:val="both"/>
        <w:rPr>
          <w:rFonts w:ascii="Garamond" w:hAnsi="Garamond"/>
          <w:sz w:val="28"/>
          <w:szCs w:val="28"/>
        </w:rPr>
      </w:pPr>
    </w:p>
    <w:p w14:paraId="7A72AFB0" w14:textId="77777777" w:rsidR="00BF350C" w:rsidRPr="00C609A6" w:rsidRDefault="00BF350C" w:rsidP="00C609A6">
      <w:pPr>
        <w:spacing w:after="120" w:line="240" w:lineRule="auto"/>
        <w:jc w:val="both"/>
        <w:rPr>
          <w:rFonts w:ascii="Garamond" w:hAnsi="Garamond"/>
          <w:sz w:val="28"/>
          <w:szCs w:val="28"/>
        </w:rPr>
      </w:pPr>
    </w:p>
    <w:p w14:paraId="1CCAE38F" w14:textId="77777777" w:rsidR="00A95CB7" w:rsidRPr="00C609A6" w:rsidRDefault="00A95CB7" w:rsidP="00C609A6">
      <w:pPr>
        <w:spacing w:after="120" w:line="240" w:lineRule="auto"/>
        <w:jc w:val="both"/>
        <w:rPr>
          <w:rFonts w:ascii="Garamond" w:hAnsi="Garamond"/>
          <w:sz w:val="28"/>
          <w:szCs w:val="28"/>
        </w:rPr>
      </w:pPr>
    </w:p>
    <w:p w14:paraId="2E8898BA" w14:textId="77777777" w:rsidR="00A95CB7" w:rsidRPr="00C609A6" w:rsidRDefault="00A95CB7" w:rsidP="00C609A6">
      <w:pPr>
        <w:spacing w:after="120" w:line="240" w:lineRule="auto"/>
        <w:jc w:val="both"/>
        <w:rPr>
          <w:rFonts w:ascii="Garamond" w:hAnsi="Garamond"/>
          <w:sz w:val="28"/>
          <w:szCs w:val="28"/>
        </w:rPr>
      </w:pPr>
    </w:p>
    <w:p w14:paraId="4957DEC0" w14:textId="77777777" w:rsidR="00A95CB7" w:rsidRPr="00C609A6" w:rsidRDefault="00A95CB7" w:rsidP="00C609A6">
      <w:pPr>
        <w:spacing w:after="120" w:line="240" w:lineRule="auto"/>
        <w:jc w:val="both"/>
        <w:rPr>
          <w:rFonts w:ascii="Garamond" w:hAnsi="Garamond"/>
          <w:sz w:val="28"/>
          <w:szCs w:val="28"/>
        </w:rPr>
      </w:pPr>
    </w:p>
    <w:p w14:paraId="4B095B05" w14:textId="77777777" w:rsidR="00A95CB7" w:rsidRPr="00C609A6" w:rsidRDefault="00A95CB7" w:rsidP="00C609A6">
      <w:pPr>
        <w:spacing w:after="120" w:line="240" w:lineRule="auto"/>
        <w:jc w:val="both"/>
        <w:rPr>
          <w:rFonts w:ascii="Garamond" w:hAnsi="Garamond"/>
          <w:sz w:val="28"/>
          <w:szCs w:val="28"/>
        </w:rPr>
      </w:pPr>
    </w:p>
    <w:p w14:paraId="726AE24C" w14:textId="77777777" w:rsidR="002A1900" w:rsidRDefault="002A1900" w:rsidP="00C609A6">
      <w:pPr>
        <w:spacing w:after="120" w:line="240" w:lineRule="auto"/>
        <w:jc w:val="both"/>
        <w:rPr>
          <w:rFonts w:ascii="Garamond" w:hAnsi="Garamond"/>
          <w:sz w:val="28"/>
          <w:szCs w:val="28"/>
        </w:rPr>
      </w:pPr>
    </w:p>
    <w:p w14:paraId="09786ED4" w14:textId="77777777" w:rsidR="002A1900" w:rsidRDefault="002A1900" w:rsidP="00C609A6">
      <w:pPr>
        <w:spacing w:after="120" w:line="240" w:lineRule="auto"/>
        <w:jc w:val="both"/>
        <w:rPr>
          <w:rFonts w:ascii="Garamond" w:hAnsi="Garamond"/>
          <w:sz w:val="28"/>
          <w:szCs w:val="28"/>
        </w:rPr>
      </w:pPr>
    </w:p>
    <w:p w14:paraId="6C40802C" w14:textId="77777777" w:rsidR="002A1900" w:rsidRPr="00C609A6" w:rsidRDefault="002A1900" w:rsidP="00C609A6">
      <w:pPr>
        <w:spacing w:after="120" w:line="240" w:lineRule="auto"/>
        <w:jc w:val="both"/>
        <w:rPr>
          <w:rFonts w:ascii="Garamond" w:hAnsi="Garamond"/>
          <w:sz w:val="28"/>
          <w:szCs w:val="28"/>
        </w:rPr>
      </w:pPr>
    </w:p>
    <w:p w14:paraId="2BF67B82" w14:textId="77777777" w:rsidR="00182AFC" w:rsidRDefault="00182AFC" w:rsidP="00C609A6">
      <w:pPr>
        <w:spacing w:after="120" w:line="240" w:lineRule="auto"/>
        <w:jc w:val="center"/>
        <w:rPr>
          <w:rFonts w:ascii="Garamond" w:hAnsi="Garamond"/>
          <w:sz w:val="28"/>
          <w:szCs w:val="28"/>
        </w:rPr>
      </w:pPr>
    </w:p>
    <w:p w14:paraId="64E7A2B1" w14:textId="77777777" w:rsidR="00A95CB7" w:rsidRPr="00C609A6" w:rsidRDefault="00A95CB7" w:rsidP="00C609A6">
      <w:pPr>
        <w:spacing w:after="120" w:line="240" w:lineRule="auto"/>
        <w:rPr>
          <w:rFonts w:ascii="Garamond" w:hAnsi="Garamond"/>
          <w:sz w:val="28"/>
          <w:szCs w:val="28"/>
        </w:rPr>
      </w:pPr>
    </w:p>
    <w:sectPr w:rsidR="00A95CB7" w:rsidRPr="00C609A6" w:rsidSect="00105B00">
      <w:headerReference w:type="default" r:id="rId9"/>
      <w:footerReference w:type="even" r:id="rId10"/>
      <w:footerReference w:type="default" r:id="rId11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D92E2C" w14:textId="77777777" w:rsidR="00E07EC5" w:rsidRDefault="00E07EC5">
      <w:pPr>
        <w:spacing w:after="0" w:line="240" w:lineRule="auto"/>
      </w:pPr>
      <w:r>
        <w:separator/>
      </w:r>
    </w:p>
  </w:endnote>
  <w:endnote w:type="continuationSeparator" w:id="0">
    <w:p w14:paraId="1B4986A2" w14:textId="77777777" w:rsidR="00E07EC5" w:rsidRDefault="00E07E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Yu Gothic UI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55 Roman">
    <w:altName w:val="Times New Roman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B95396" w14:textId="77777777" w:rsidR="00E07EC5" w:rsidRDefault="00E07EC5" w:rsidP="004E6E25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6AC866A6" w14:textId="77777777" w:rsidR="00E07EC5" w:rsidRDefault="00E07EC5" w:rsidP="00BF350C">
    <w:pPr>
      <w:pStyle w:val="Piedepgina"/>
      <w:ind w:right="360"/>
    </w:pPr>
  </w:p>
  <w:p w14:paraId="352E0861" w14:textId="77777777" w:rsidR="00E07EC5" w:rsidRDefault="00E07EC5"/>
  <w:p w14:paraId="4950CD48" w14:textId="77777777" w:rsidR="00E07EC5" w:rsidRDefault="00E07EC5"/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CBF9F0" w14:textId="7B0CFA3A" w:rsidR="00E07EC5" w:rsidRDefault="00E07EC5" w:rsidP="004E6E25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6414E5">
      <w:rPr>
        <w:rStyle w:val="Nmerodepgina"/>
        <w:noProof/>
      </w:rPr>
      <w:t>4</w:t>
    </w:r>
    <w:r>
      <w:rPr>
        <w:rStyle w:val="Nmerodepgina"/>
      </w:rPr>
      <w:fldChar w:fldCharType="end"/>
    </w:r>
  </w:p>
  <w:p w14:paraId="2140540A" w14:textId="77777777" w:rsidR="00E07EC5" w:rsidRDefault="00E07EC5" w:rsidP="00BF350C">
    <w:pPr>
      <w:pStyle w:val="Piedepgina"/>
      <w:ind w:right="360"/>
    </w:pPr>
  </w:p>
  <w:p w14:paraId="7FFB7E8E" w14:textId="77777777" w:rsidR="00E07EC5" w:rsidRDefault="00E07EC5"/>
  <w:p w14:paraId="2C156875" w14:textId="77777777" w:rsidR="00E07EC5" w:rsidRDefault="00E07EC5"/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593A97" w14:textId="77777777" w:rsidR="00E07EC5" w:rsidRDefault="00E07EC5">
      <w:pPr>
        <w:spacing w:after="0" w:line="240" w:lineRule="auto"/>
      </w:pPr>
      <w:r>
        <w:separator/>
      </w:r>
    </w:p>
  </w:footnote>
  <w:footnote w:type="continuationSeparator" w:id="0">
    <w:p w14:paraId="3352427C" w14:textId="77777777" w:rsidR="00E07EC5" w:rsidRDefault="00E07E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3076A1" w14:textId="77777777" w:rsidR="00E07EC5" w:rsidRDefault="00E07EC5">
    <w:pPr>
      <w:pStyle w:val="Encabezado"/>
    </w:pPr>
    <w:r>
      <w:tab/>
    </w:r>
  </w:p>
  <w:tbl>
    <w:tblPr>
      <w:tblW w:w="10690" w:type="dxa"/>
      <w:tblInd w:w="-540" w:type="dxa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650"/>
      <w:gridCol w:w="220"/>
      <w:gridCol w:w="3208"/>
      <w:gridCol w:w="220"/>
      <w:gridCol w:w="3392"/>
    </w:tblGrid>
    <w:tr w:rsidR="00E07EC5" w14:paraId="70CA84FB" w14:textId="77777777" w:rsidTr="00FA44F6">
      <w:trPr>
        <w:cantSplit/>
        <w:trHeight w:val="1545"/>
      </w:trPr>
      <w:tc>
        <w:tcPr>
          <w:tcW w:w="3657" w:type="dxa"/>
          <w:tcBorders>
            <w:bottom w:val="nil"/>
          </w:tcBorders>
        </w:tcPr>
        <w:p w14:paraId="1543BDE1" w14:textId="77777777" w:rsidR="00E07EC5" w:rsidRDefault="00E07EC5" w:rsidP="00FA44F6">
          <w:pPr>
            <w:tabs>
              <w:tab w:val="left" w:pos="4500"/>
              <w:tab w:val="left" w:pos="7380"/>
            </w:tabs>
          </w:pPr>
          <w:r>
            <w:rPr>
              <w:noProof/>
              <w:lang w:eastAsia="es-ES"/>
            </w:rPr>
            <mc:AlternateContent>
              <mc:Choice Requires="wps">
                <w:drawing>
                  <wp:anchor distT="0" distB="0" distL="114300" distR="114300" simplePos="0" relativeHeight="251659776" behindDoc="0" locked="0" layoutInCell="1" allowOverlap="1" wp14:anchorId="60A8FB35" wp14:editId="4DB9F7D8">
                    <wp:simplePos x="0" y="0"/>
                    <wp:positionH relativeFrom="column">
                      <wp:posOffset>342265</wp:posOffset>
                    </wp:positionH>
                    <wp:positionV relativeFrom="paragraph">
                      <wp:posOffset>1050290</wp:posOffset>
                    </wp:positionV>
                    <wp:extent cx="5805170" cy="0"/>
                    <wp:effectExtent l="12065" t="8890" r="24765" b="29210"/>
                    <wp:wrapNone/>
                    <wp:docPr id="17" name="AutoShape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5805170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43B555B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2" o:spid="_x0000_s1026" type="#_x0000_t32" style="position:absolute;margin-left:26.95pt;margin-top:82.7pt;width:457.1pt;height:0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"/>
                </w:pict>
              </mc:Fallback>
            </mc:AlternateContent>
          </w:r>
          <w:r>
            <w:rPr>
              <w:noProof/>
              <w:lang w:eastAsia="es-ES"/>
            </w:rPr>
            <w:drawing>
              <wp:inline distT="0" distB="0" distL="0" distR="0" wp14:anchorId="72660045" wp14:editId="4E2538FF">
                <wp:extent cx="1828800" cy="838200"/>
                <wp:effectExtent l="0" t="0" r="0" b="0"/>
                <wp:docPr id="11" name="Imagen 11" descr="LOGOUC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UC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28800" cy="838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93" w:type="dxa"/>
          <w:tcBorders>
            <w:bottom w:val="nil"/>
          </w:tcBorders>
        </w:tcPr>
        <w:p w14:paraId="62D82DD6" w14:textId="77777777" w:rsidR="00E07EC5" w:rsidRDefault="00E07EC5" w:rsidP="00FA44F6">
          <w:pPr>
            <w:tabs>
              <w:tab w:val="left" w:pos="4500"/>
              <w:tab w:val="left" w:pos="7380"/>
            </w:tabs>
            <w:rPr>
              <w:color w:val="333333"/>
            </w:rPr>
          </w:pPr>
          <w:r>
            <w:rPr>
              <w:noProof/>
              <w:color w:val="333333"/>
              <w:lang w:eastAsia="es-ES"/>
            </w:rPr>
            <w:drawing>
              <wp:inline distT="0" distB="0" distL="0" distR="0" wp14:anchorId="05087811" wp14:editId="30F2C718">
                <wp:extent cx="38100" cy="939800"/>
                <wp:effectExtent l="0" t="0" r="12700" b="0"/>
                <wp:docPr id="12" name="Imagen 12" descr="barr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barr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100" cy="939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27" w:type="dxa"/>
          <w:tcBorders>
            <w:bottom w:val="nil"/>
          </w:tcBorders>
        </w:tcPr>
        <w:p w14:paraId="1A63676D" w14:textId="77777777" w:rsidR="00E07EC5" w:rsidRPr="00C609A6" w:rsidRDefault="00E07EC5" w:rsidP="00FA44F6">
          <w:pPr>
            <w:pStyle w:val="Ttulo1"/>
            <w:jc w:val="center"/>
            <w:rPr>
              <w:rFonts w:ascii="Garamond" w:hAnsi="Garamond"/>
              <w:b w:val="0"/>
              <w:sz w:val="16"/>
              <w:szCs w:val="20"/>
            </w:rPr>
          </w:pPr>
          <w:r w:rsidRPr="00C609A6">
            <w:rPr>
              <w:rFonts w:ascii="Garamond" w:hAnsi="Garamond"/>
              <w:b w:val="0"/>
              <w:sz w:val="16"/>
              <w:szCs w:val="20"/>
            </w:rPr>
            <w:t xml:space="preserve">INSTITUTO UNIVERSITARIO DE INVESTIGACION PARA EL DESARROLLO SOCIAL SOSTENIBLE </w:t>
          </w:r>
        </w:p>
        <w:p w14:paraId="72837DA9" w14:textId="77777777" w:rsidR="00E07EC5" w:rsidRPr="00C609A6" w:rsidRDefault="00E07EC5" w:rsidP="00FA44F6">
          <w:pPr>
            <w:pStyle w:val="Textoencabezado"/>
            <w:jc w:val="center"/>
            <w:rPr>
              <w:rFonts w:ascii="Garamond" w:hAnsi="Garamond"/>
              <w:color w:val="auto"/>
            </w:rPr>
          </w:pPr>
          <w:r>
            <w:rPr>
              <w:rFonts w:ascii="Garamond" w:hAnsi="Garamond"/>
              <w:color w:val="auto"/>
            </w:rPr>
            <w:t>Campus de Jerez</w:t>
          </w:r>
        </w:p>
        <w:p w14:paraId="3978BE05" w14:textId="77777777" w:rsidR="00E07EC5" w:rsidRPr="00C609A6" w:rsidRDefault="00E07EC5" w:rsidP="00FA44F6">
          <w:pPr>
            <w:pStyle w:val="Textoencabezado"/>
            <w:jc w:val="center"/>
            <w:rPr>
              <w:rFonts w:ascii="Garamond" w:hAnsi="Garamond"/>
              <w:color w:val="auto"/>
            </w:rPr>
          </w:pPr>
          <w:r w:rsidRPr="00C609A6">
            <w:rPr>
              <w:rFonts w:ascii="Garamond" w:hAnsi="Garamond"/>
              <w:color w:val="auto"/>
            </w:rPr>
            <w:t xml:space="preserve">Avda. de la Universidad, 4 </w:t>
          </w:r>
        </w:p>
        <w:p w14:paraId="681EA8F2" w14:textId="77777777" w:rsidR="00E07EC5" w:rsidRPr="00C609A6" w:rsidRDefault="00E07EC5" w:rsidP="00FA44F6">
          <w:pPr>
            <w:pStyle w:val="Textoencabezado"/>
            <w:jc w:val="center"/>
            <w:rPr>
              <w:rFonts w:ascii="Garamond" w:hAnsi="Garamond"/>
              <w:color w:val="auto"/>
              <w:sz w:val="20"/>
            </w:rPr>
          </w:pPr>
          <w:r w:rsidRPr="00C609A6">
            <w:rPr>
              <w:rFonts w:ascii="Garamond" w:hAnsi="Garamond"/>
              <w:color w:val="auto"/>
            </w:rPr>
            <w:t>1140</w:t>
          </w:r>
          <w:r>
            <w:rPr>
              <w:rFonts w:ascii="Garamond" w:hAnsi="Garamond"/>
              <w:color w:val="auto"/>
            </w:rPr>
            <w:t>6</w:t>
          </w:r>
          <w:r w:rsidRPr="00C609A6">
            <w:rPr>
              <w:rFonts w:ascii="Garamond" w:hAnsi="Garamond"/>
              <w:color w:val="auto"/>
            </w:rPr>
            <w:t xml:space="preserve"> JEREZ</w:t>
          </w:r>
          <w:r>
            <w:rPr>
              <w:rFonts w:ascii="Garamond" w:hAnsi="Garamond"/>
              <w:color w:val="auto"/>
            </w:rPr>
            <w:t xml:space="preserve"> (</w:t>
          </w:r>
          <w:r w:rsidRPr="00C609A6">
            <w:rPr>
              <w:rFonts w:ascii="Garamond" w:hAnsi="Garamond"/>
              <w:color w:val="auto"/>
            </w:rPr>
            <w:t>CADIZ</w:t>
          </w:r>
          <w:r>
            <w:rPr>
              <w:rFonts w:ascii="Garamond" w:hAnsi="Garamond"/>
              <w:color w:val="auto"/>
            </w:rPr>
            <w:t>)</w:t>
          </w:r>
        </w:p>
        <w:p w14:paraId="7B4431AA" w14:textId="77777777" w:rsidR="00E07EC5" w:rsidRDefault="00E07EC5" w:rsidP="00FA44F6">
          <w:pPr>
            <w:pStyle w:val="Textoencabezado"/>
            <w:spacing w:line="192" w:lineRule="auto"/>
            <w:rPr>
              <w:color w:val="333333"/>
            </w:rPr>
          </w:pPr>
        </w:p>
      </w:tc>
      <w:tc>
        <w:tcPr>
          <w:tcW w:w="193" w:type="dxa"/>
          <w:tcBorders>
            <w:bottom w:val="nil"/>
          </w:tcBorders>
        </w:tcPr>
        <w:p w14:paraId="02323A3A" w14:textId="77777777" w:rsidR="00E07EC5" w:rsidRDefault="00E07EC5" w:rsidP="00FA44F6">
          <w:pPr>
            <w:tabs>
              <w:tab w:val="left" w:pos="4500"/>
              <w:tab w:val="left" w:pos="7380"/>
            </w:tabs>
            <w:rPr>
              <w:color w:val="333333"/>
            </w:rPr>
          </w:pPr>
          <w:r>
            <w:rPr>
              <w:noProof/>
              <w:color w:val="333333"/>
              <w:lang w:eastAsia="es-ES"/>
            </w:rPr>
            <w:drawing>
              <wp:inline distT="0" distB="0" distL="0" distR="0" wp14:anchorId="6CCCAFEB" wp14:editId="0385C02A">
                <wp:extent cx="38100" cy="939800"/>
                <wp:effectExtent l="0" t="0" r="12700" b="0"/>
                <wp:docPr id="13" name="Imagen 13" descr="barr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barr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100" cy="939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20" w:type="dxa"/>
          <w:tcBorders>
            <w:bottom w:val="nil"/>
          </w:tcBorders>
        </w:tcPr>
        <w:p w14:paraId="5BF07319" w14:textId="77777777" w:rsidR="00E07EC5" w:rsidRPr="007C3DDA" w:rsidRDefault="00E07EC5" w:rsidP="00FA44F6">
          <w:pPr>
            <w:pStyle w:val="Textoencabezado"/>
            <w:rPr>
              <w:b/>
              <w:color w:val="333333"/>
              <w:sz w:val="22"/>
              <w:szCs w:val="22"/>
            </w:rPr>
          </w:pPr>
        </w:p>
        <w:p w14:paraId="327C707C" w14:textId="77777777" w:rsidR="00E07EC5" w:rsidRPr="007C3DDA" w:rsidRDefault="00E07EC5" w:rsidP="00FA44F6">
          <w:pPr>
            <w:pStyle w:val="Textoencabezado"/>
            <w:spacing w:line="192" w:lineRule="auto"/>
            <w:rPr>
              <w:b/>
              <w:color w:val="333333"/>
              <w:sz w:val="22"/>
              <w:szCs w:val="22"/>
            </w:rPr>
          </w:pPr>
        </w:p>
        <w:p w14:paraId="6AF40CD3" w14:textId="77777777" w:rsidR="00E07EC5" w:rsidRDefault="00E07EC5" w:rsidP="00FA44F6">
          <w:pPr>
            <w:pStyle w:val="Textoencabezado"/>
            <w:spacing w:line="192" w:lineRule="auto"/>
            <w:jc w:val="center"/>
            <w:rPr>
              <w:b/>
              <w:color w:val="333333"/>
              <w:szCs w:val="22"/>
            </w:rPr>
          </w:pPr>
        </w:p>
        <w:p w14:paraId="2F9CFB4E" w14:textId="77777777" w:rsidR="00E07EC5" w:rsidRDefault="00E07EC5" w:rsidP="00FA44F6">
          <w:pPr>
            <w:pStyle w:val="Textoencabezado"/>
            <w:spacing w:line="192" w:lineRule="auto"/>
            <w:jc w:val="center"/>
            <w:rPr>
              <w:b/>
              <w:color w:val="333333"/>
              <w:szCs w:val="22"/>
            </w:rPr>
          </w:pPr>
        </w:p>
        <w:p w14:paraId="3461B488" w14:textId="77777777" w:rsidR="00E07EC5" w:rsidRPr="007877E4" w:rsidRDefault="00E07EC5" w:rsidP="00FA44F6">
          <w:pPr>
            <w:pStyle w:val="Textoencabezado"/>
            <w:spacing w:line="192" w:lineRule="auto"/>
            <w:jc w:val="center"/>
            <w:rPr>
              <w:b/>
              <w:color w:val="333333"/>
              <w:sz w:val="14"/>
              <w:szCs w:val="22"/>
              <w:highlight w:val="yellow"/>
            </w:rPr>
          </w:pPr>
          <w:r w:rsidRPr="007877E4">
            <w:rPr>
              <w:b/>
              <w:color w:val="333333"/>
              <w:sz w:val="14"/>
              <w:szCs w:val="22"/>
              <w:highlight w:val="yellow"/>
            </w:rPr>
            <w:t>PLAN PROPIO</w:t>
          </w:r>
        </w:p>
        <w:p w14:paraId="23578D0A" w14:textId="77777777" w:rsidR="00E07EC5" w:rsidRPr="007C3DDA" w:rsidRDefault="00E07EC5" w:rsidP="00FA44F6">
          <w:pPr>
            <w:pStyle w:val="Textoencabezado"/>
            <w:spacing w:line="192" w:lineRule="auto"/>
            <w:jc w:val="center"/>
            <w:rPr>
              <w:b/>
              <w:color w:val="333333"/>
              <w:sz w:val="22"/>
              <w:szCs w:val="22"/>
              <w:lang w:val="fr-FR"/>
            </w:rPr>
          </w:pPr>
          <w:r w:rsidRPr="007877E4">
            <w:rPr>
              <w:b/>
              <w:color w:val="333333"/>
              <w:sz w:val="14"/>
              <w:szCs w:val="22"/>
              <w:highlight w:val="yellow"/>
            </w:rPr>
            <w:t>201</w:t>
          </w:r>
          <w:r w:rsidRPr="007877E4">
            <w:rPr>
              <w:b/>
              <w:color w:val="76923C"/>
              <w:sz w:val="14"/>
              <w:szCs w:val="22"/>
              <w:highlight w:val="yellow"/>
            </w:rPr>
            <w:t>7</w:t>
          </w:r>
        </w:p>
      </w:tc>
    </w:tr>
  </w:tbl>
  <w:p w14:paraId="245C94E9" w14:textId="77777777" w:rsidR="00E07EC5" w:rsidRDefault="00E07EC5">
    <w:pPr>
      <w:pStyle w:val="Encabezado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E6FB2A" w14:textId="77777777" w:rsidR="00E07EC5" w:rsidRDefault="00E07EC5">
    <w:pPr>
      <w:pStyle w:val="Encabezado"/>
    </w:pPr>
  </w:p>
  <w:tbl>
    <w:tblPr>
      <w:tblW w:w="10690" w:type="dxa"/>
      <w:tblInd w:w="-540" w:type="dxa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650"/>
      <w:gridCol w:w="220"/>
      <w:gridCol w:w="3208"/>
      <w:gridCol w:w="220"/>
      <w:gridCol w:w="3392"/>
    </w:tblGrid>
    <w:tr w:rsidR="00E07EC5" w14:paraId="7882E609" w14:textId="77777777">
      <w:trPr>
        <w:cantSplit/>
        <w:trHeight w:val="1545"/>
      </w:trPr>
      <w:tc>
        <w:tcPr>
          <w:tcW w:w="3657" w:type="dxa"/>
          <w:tcBorders>
            <w:bottom w:val="nil"/>
          </w:tcBorders>
        </w:tcPr>
        <w:p w14:paraId="633E51FF" w14:textId="77777777" w:rsidR="00E07EC5" w:rsidRDefault="00E07EC5" w:rsidP="00C609A6">
          <w:pPr>
            <w:tabs>
              <w:tab w:val="left" w:pos="4500"/>
              <w:tab w:val="left" w:pos="7380"/>
            </w:tabs>
          </w:pPr>
          <w:r>
            <w:rPr>
              <w:noProof/>
              <w:lang w:eastAsia="es-ES"/>
            </w:rPr>
            <mc:AlternateContent>
              <mc:Choice Requires="wps">
                <w:drawing>
                  <wp:anchor distT="0" distB="0" distL="114300" distR="114300" simplePos="0" relativeHeight="251657728" behindDoc="0" locked="0" layoutInCell="1" allowOverlap="1" wp14:anchorId="04347B71" wp14:editId="6C703DD1">
                    <wp:simplePos x="0" y="0"/>
                    <wp:positionH relativeFrom="column">
                      <wp:posOffset>342265</wp:posOffset>
                    </wp:positionH>
                    <wp:positionV relativeFrom="paragraph">
                      <wp:posOffset>1050290</wp:posOffset>
                    </wp:positionV>
                    <wp:extent cx="5805170" cy="0"/>
                    <wp:effectExtent l="12065" t="8890" r="24765" b="29210"/>
                    <wp:wrapNone/>
                    <wp:docPr id="4" name="AutoShape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5805170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2A8D537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2" o:spid="_x0000_s1026" type="#_x0000_t32" style="position:absolute;margin-left:26.95pt;margin-top:82.7pt;width:457.1pt;height:0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"/>
                </w:pict>
              </mc:Fallback>
            </mc:AlternateContent>
          </w:r>
          <w:r>
            <w:rPr>
              <w:noProof/>
              <w:lang w:eastAsia="es-ES"/>
            </w:rPr>
            <w:drawing>
              <wp:inline distT="0" distB="0" distL="0" distR="0" wp14:anchorId="29007BBB" wp14:editId="129771B4">
                <wp:extent cx="1828800" cy="838200"/>
                <wp:effectExtent l="0" t="0" r="0" b="0"/>
                <wp:docPr id="1" name="Imagen 1" descr="LOGOUC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UC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28800" cy="838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93" w:type="dxa"/>
          <w:tcBorders>
            <w:bottom w:val="nil"/>
          </w:tcBorders>
        </w:tcPr>
        <w:p w14:paraId="68DC985F" w14:textId="77777777" w:rsidR="00E07EC5" w:rsidRDefault="00E07EC5" w:rsidP="00C609A6">
          <w:pPr>
            <w:tabs>
              <w:tab w:val="left" w:pos="4500"/>
              <w:tab w:val="left" w:pos="7380"/>
            </w:tabs>
            <w:rPr>
              <w:color w:val="333333"/>
            </w:rPr>
          </w:pPr>
          <w:r>
            <w:rPr>
              <w:noProof/>
              <w:color w:val="333333"/>
              <w:lang w:eastAsia="es-ES"/>
            </w:rPr>
            <w:drawing>
              <wp:inline distT="0" distB="0" distL="0" distR="0" wp14:anchorId="56F1C5C7" wp14:editId="143D56C3">
                <wp:extent cx="38100" cy="939800"/>
                <wp:effectExtent l="0" t="0" r="12700" b="0"/>
                <wp:docPr id="2" name="Imagen 2" descr="barr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barr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100" cy="939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27" w:type="dxa"/>
          <w:tcBorders>
            <w:bottom w:val="nil"/>
          </w:tcBorders>
        </w:tcPr>
        <w:p w14:paraId="71CE7490" w14:textId="77777777" w:rsidR="00E07EC5" w:rsidRPr="00C609A6" w:rsidRDefault="00E07EC5" w:rsidP="00C609A6">
          <w:pPr>
            <w:pStyle w:val="Ttulo1"/>
            <w:jc w:val="center"/>
            <w:rPr>
              <w:rFonts w:ascii="Garamond" w:hAnsi="Garamond"/>
              <w:b w:val="0"/>
              <w:sz w:val="16"/>
              <w:szCs w:val="20"/>
            </w:rPr>
          </w:pPr>
          <w:r w:rsidRPr="00C609A6">
            <w:rPr>
              <w:rFonts w:ascii="Garamond" w:hAnsi="Garamond"/>
              <w:b w:val="0"/>
              <w:sz w:val="16"/>
              <w:szCs w:val="20"/>
            </w:rPr>
            <w:t xml:space="preserve">INSTITUTO UNIVERSITARIO DE INVESTIGACION PARA EL DESARROLLO SOCIAL SOSTENIBLE </w:t>
          </w:r>
        </w:p>
        <w:p w14:paraId="185AA26A" w14:textId="77777777" w:rsidR="00E07EC5" w:rsidRPr="00C609A6" w:rsidRDefault="00E07EC5" w:rsidP="00C609A6">
          <w:pPr>
            <w:pStyle w:val="Textoencabezado"/>
            <w:jc w:val="center"/>
            <w:rPr>
              <w:rFonts w:ascii="Garamond" w:hAnsi="Garamond"/>
              <w:color w:val="auto"/>
            </w:rPr>
          </w:pPr>
          <w:r>
            <w:rPr>
              <w:rFonts w:ascii="Garamond" w:hAnsi="Garamond"/>
              <w:color w:val="auto"/>
            </w:rPr>
            <w:t>Campus de Jerez</w:t>
          </w:r>
        </w:p>
        <w:p w14:paraId="681577C6" w14:textId="77777777" w:rsidR="00E07EC5" w:rsidRPr="00C609A6" w:rsidRDefault="00E07EC5" w:rsidP="00C609A6">
          <w:pPr>
            <w:pStyle w:val="Textoencabezado"/>
            <w:jc w:val="center"/>
            <w:rPr>
              <w:rFonts w:ascii="Garamond" w:hAnsi="Garamond"/>
              <w:color w:val="auto"/>
            </w:rPr>
          </w:pPr>
          <w:r w:rsidRPr="00C609A6">
            <w:rPr>
              <w:rFonts w:ascii="Garamond" w:hAnsi="Garamond"/>
              <w:color w:val="auto"/>
            </w:rPr>
            <w:t xml:space="preserve">Avda. de la Universidad, 4 </w:t>
          </w:r>
        </w:p>
        <w:p w14:paraId="1AA0DAC5" w14:textId="77777777" w:rsidR="00E07EC5" w:rsidRPr="00C609A6" w:rsidRDefault="00E07EC5" w:rsidP="00C609A6">
          <w:pPr>
            <w:pStyle w:val="Textoencabezado"/>
            <w:jc w:val="center"/>
            <w:rPr>
              <w:rFonts w:ascii="Garamond" w:hAnsi="Garamond"/>
              <w:color w:val="auto"/>
              <w:sz w:val="20"/>
            </w:rPr>
          </w:pPr>
          <w:r w:rsidRPr="00C609A6">
            <w:rPr>
              <w:rFonts w:ascii="Garamond" w:hAnsi="Garamond"/>
              <w:color w:val="auto"/>
            </w:rPr>
            <w:t>1140</w:t>
          </w:r>
          <w:r>
            <w:rPr>
              <w:rFonts w:ascii="Garamond" w:hAnsi="Garamond"/>
              <w:color w:val="auto"/>
            </w:rPr>
            <w:t>6</w:t>
          </w:r>
          <w:r w:rsidRPr="00C609A6">
            <w:rPr>
              <w:rFonts w:ascii="Garamond" w:hAnsi="Garamond"/>
              <w:color w:val="auto"/>
            </w:rPr>
            <w:t xml:space="preserve"> JEREZ</w:t>
          </w:r>
          <w:r>
            <w:rPr>
              <w:rFonts w:ascii="Garamond" w:hAnsi="Garamond"/>
              <w:color w:val="auto"/>
            </w:rPr>
            <w:t xml:space="preserve"> (</w:t>
          </w:r>
          <w:r w:rsidRPr="00C609A6">
            <w:rPr>
              <w:rFonts w:ascii="Garamond" w:hAnsi="Garamond"/>
              <w:color w:val="auto"/>
            </w:rPr>
            <w:t>CADIZ</w:t>
          </w:r>
          <w:r>
            <w:rPr>
              <w:rFonts w:ascii="Garamond" w:hAnsi="Garamond"/>
              <w:color w:val="auto"/>
            </w:rPr>
            <w:t>)</w:t>
          </w:r>
        </w:p>
        <w:p w14:paraId="27F58A5D" w14:textId="77777777" w:rsidR="00E07EC5" w:rsidRDefault="00E07EC5" w:rsidP="00C609A6">
          <w:pPr>
            <w:pStyle w:val="Textoencabezado"/>
            <w:spacing w:line="192" w:lineRule="auto"/>
            <w:rPr>
              <w:color w:val="333333"/>
            </w:rPr>
          </w:pPr>
        </w:p>
      </w:tc>
      <w:tc>
        <w:tcPr>
          <w:tcW w:w="193" w:type="dxa"/>
          <w:tcBorders>
            <w:bottom w:val="nil"/>
          </w:tcBorders>
        </w:tcPr>
        <w:p w14:paraId="11C9E09D" w14:textId="77777777" w:rsidR="00E07EC5" w:rsidRDefault="00E07EC5" w:rsidP="00C609A6">
          <w:pPr>
            <w:tabs>
              <w:tab w:val="left" w:pos="4500"/>
              <w:tab w:val="left" w:pos="7380"/>
            </w:tabs>
            <w:rPr>
              <w:color w:val="333333"/>
            </w:rPr>
          </w:pPr>
          <w:r>
            <w:rPr>
              <w:noProof/>
              <w:color w:val="333333"/>
              <w:lang w:eastAsia="es-ES"/>
            </w:rPr>
            <w:drawing>
              <wp:inline distT="0" distB="0" distL="0" distR="0" wp14:anchorId="103626CC" wp14:editId="087B1D2E">
                <wp:extent cx="38100" cy="939800"/>
                <wp:effectExtent l="0" t="0" r="12700" b="0"/>
                <wp:docPr id="3" name="Imagen 3" descr="barr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barr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100" cy="939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20" w:type="dxa"/>
          <w:tcBorders>
            <w:bottom w:val="nil"/>
          </w:tcBorders>
        </w:tcPr>
        <w:p w14:paraId="08BA9DD0" w14:textId="77777777" w:rsidR="00E07EC5" w:rsidRPr="007C3DDA" w:rsidRDefault="00E07EC5" w:rsidP="00C609A6">
          <w:pPr>
            <w:pStyle w:val="Textoencabezado"/>
            <w:rPr>
              <w:b/>
              <w:color w:val="333333"/>
              <w:sz w:val="22"/>
              <w:szCs w:val="22"/>
            </w:rPr>
          </w:pPr>
        </w:p>
        <w:p w14:paraId="7A44DF91" w14:textId="77777777" w:rsidR="00E07EC5" w:rsidRPr="007C3DDA" w:rsidRDefault="00E07EC5" w:rsidP="00C609A6">
          <w:pPr>
            <w:pStyle w:val="Textoencabezado"/>
            <w:spacing w:line="192" w:lineRule="auto"/>
            <w:rPr>
              <w:b/>
              <w:color w:val="333333"/>
              <w:sz w:val="22"/>
              <w:szCs w:val="22"/>
            </w:rPr>
          </w:pPr>
        </w:p>
        <w:p w14:paraId="3F41C7EB" w14:textId="77777777" w:rsidR="00E07EC5" w:rsidRDefault="00E07EC5" w:rsidP="00C609A6">
          <w:pPr>
            <w:pStyle w:val="Textoencabezado"/>
            <w:spacing w:line="192" w:lineRule="auto"/>
            <w:jc w:val="center"/>
            <w:rPr>
              <w:b/>
              <w:color w:val="333333"/>
              <w:szCs w:val="22"/>
            </w:rPr>
          </w:pPr>
        </w:p>
        <w:p w14:paraId="599F6127" w14:textId="77777777" w:rsidR="00E07EC5" w:rsidRDefault="00E07EC5" w:rsidP="00C609A6">
          <w:pPr>
            <w:pStyle w:val="Textoencabezado"/>
            <w:spacing w:line="192" w:lineRule="auto"/>
            <w:jc w:val="center"/>
            <w:rPr>
              <w:b/>
              <w:color w:val="333333"/>
              <w:szCs w:val="22"/>
            </w:rPr>
          </w:pPr>
        </w:p>
        <w:p w14:paraId="525F0CC1" w14:textId="77777777" w:rsidR="00E07EC5" w:rsidRPr="007877E4" w:rsidRDefault="00E07EC5" w:rsidP="00C609A6">
          <w:pPr>
            <w:pStyle w:val="Textoencabezado"/>
            <w:spacing w:line="192" w:lineRule="auto"/>
            <w:jc w:val="center"/>
            <w:rPr>
              <w:b/>
              <w:color w:val="333333"/>
              <w:sz w:val="14"/>
              <w:szCs w:val="22"/>
              <w:highlight w:val="yellow"/>
            </w:rPr>
          </w:pPr>
          <w:r w:rsidRPr="007877E4">
            <w:rPr>
              <w:b/>
              <w:color w:val="333333"/>
              <w:sz w:val="14"/>
              <w:szCs w:val="22"/>
              <w:highlight w:val="yellow"/>
            </w:rPr>
            <w:t>PLAN PROPIO</w:t>
          </w:r>
        </w:p>
        <w:p w14:paraId="23791E0F" w14:textId="77777777" w:rsidR="00E07EC5" w:rsidRPr="007C3DDA" w:rsidRDefault="00E07EC5" w:rsidP="0089741E">
          <w:pPr>
            <w:pStyle w:val="Textoencabezado"/>
            <w:spacing w:line="192" w:lineRule="auto"/>
            <w:jc w:val="center"/>
            <w:rPr>
              <w:b/>
              <w:color w:val="333333"/>
              <w:sz w:val="22"/>
              <w:szCs w:val="22"/>
              <w:lang w:val="fr-FR"/>
            </w:rPr>
          </w:pPr>
          <w:r w:rsidRPr="007877E4">
            <w:rPr>
              <w:b/>
              <w:color w:val="333333"/>
              <w:sz w:val="14"/>
              <w:szCs w:val="22"/>
              <w:highlight w:val="yellow"/>
            </w:rPr>
            <w:t>201</w:t>
          </w:r>
          <w:r w:rsidRPr="007877E4">
            <w:rPr>
              <w:b/>
              <w:color w:val="76923C"/>
              <w:sz w:val="14"/>
              <w:szCs w:val="22"/>
              <w:highlight w:val="yellow"/>
            </w:rPr>
            <w:t>7</w:t>
          </w:r>
        </w:p>
      </w:tc>
    </w:tr>
  </w:tbl>
  <w:p w14:paraId="50BFD723" w14:textId="77777777" w:rsidR="00E07EC5" w:rsidRDefault="00E07EC5" w:rsidP="00C609A6">
    <w:pPr>
      <w:pStyle w:val="Encabezado"/>
    </w:pPr>
  </w:p>
  <w:p w14:paraId="275D3B7E" w14:textId="77777777" w:rsidR="00E07EC5" w:rsidRDefault="00E07EC5"/>
  <w:p w14:paraId="3C980F7D" w14:textId="77777777" w:rsidR="00E07EC5" w:rsidRDefault="00E07EC5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472A15"/>
    <w:multiLevelType w:val="multilevel"/>
    <w:tmpl w:val="52748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DC31E9"/>
    <w:multiLevelType w:val="multilevel"/>
    <w:tmpl w:val="D5246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1EE6250"/>
    <w:multiLevelType w:val="multilevel"/>
    <w:tmpl w:val="D9D43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4980414"/>
    <w:multiLevelType w:val="hybridMultilevel"/>
    <w:tmpl w:val="75269B06"/>
    <w:lvl w:ilvl="0" w:tplc="16E4830A">
      <w:start w:val="4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CE2CD8"/>
    <w:multiLevelType w:val="hybridMultilevel"/>
    <w:tmpl w:val="B0121C0A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6867F1"/>
    <w:multiLevelType w:val="hybridMultilevel"/>
    <w:tmpl w:val="CFFEBEF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D67C50"/>
    <w:multiLevelType w:val="hybridMultilevel"/>
    <w:tmpl w:val="F5E01ECE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530A1C8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2" w:tplc="0C0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2085F88"/>
    <w:multiLevelType w:val="hybridMultilevel"/>
    <w:tmpl w:val="A8C8A1AA"/>
    <w:lvl w:ilvl="0" w:tplc="9620DB24">
      <w:start w:val="2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EB560F"/>
    <w:multiLevelType w:val="hybridMultilevel"/>
    <w:tmpl w:val="78E42F7C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9166F0"/>
    <w:multiLevelType w:val="multilevel"/>
    <w:tmpl w:val="966E8A3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0" w15:restartNumberingAfterBreak="0">
    <w:nsid w:val="4E1B2F6C"/>
    <w:multiLevelType w:val="multilevel"/>
    <w:tmpl w:val="0D7458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7C44522"/>
    <w:multiLevelType w:val="multilevel"/>
    <w:tmpl w:val="EB5CE4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D15388D"/>
    <w:multiLevelType w:val="multilevel"/>
    <w:tmpl w:val="72906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D4665F9"/>
    <w:multiLevelType w:val="multilevel"/>
    <w:tmpl w:val="B252A3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FA31252"/>
    <w:multiLevelType w:val="multilevel"/>
    <w:tmpl w:val="0C2661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2381403"/>
    <w:multiLevelType w:val="multilevel"/>
    <w:tmpl w:val="C9DCA8A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6" w15:restartNumberingAfterBreak="0">
    <w:nsid w:val="74AD5215"/>
    <w:multiLevelType w:val="multilevel"/>
    <w:tmpl w:val="487E8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8B1605D"/>
    <w:multiLevelType w:val="hybridMultilevel"/>
    <w:tmpl w:val="0592FAC6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5"/>
  </w:num>
  <w:num w:numId="3">
    <w:abstractNumId w:val="1"/>
  </w:num>
  <w:num w:numId="4">
    <w:abstractNumId w:val="2"/>
  </w:num>
  <w:num w:numId="5">
    <w:abstractNumId w:val="10"/>
  </w:num>
  <w:num w:numId="6">
    <w:abstractNumId w:val="16"/>
  </w:num>
  <w:num w:numId="7">
    <w:abstractNumId w:val="13"/>
  </w:num>
  <w:num w:numId="8">
    <w:abstractNumId w:val="0"/>
  </w:num>
  <w:num w:numId="9">
    <w:abstractNumId w:val="5"/>
  </w:num>
  <w:num w:numId="10">
    <w:abstractNumId w:val="12"/>
  </w:num>
  <w:num w:numId="11">
    <w:abstractNumId w:val="14"/>
  </w:num>
  <w:num w:numId="12">
    <w:abstractNumId w:val="11"/>
  </w:num>
  <w:num w:numId="13">
    <w:abstractNumId w:val="7"/>
  </w:num>
  <w:num w:numId="14">
    <w:abstractNumId w:val="17"/>
  </w:num>
  <w:num w:numId="15">
    <w:abstractNumId w:val="3"/>
  </w:num>
  <w:num w:numId="16">
    <w:abstractNumId w:val="4"/>
  </w:num>
  <w:num w:numId="17">
    <w:abstractNumId w:val="8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s-ES" w:vendorID="64" w:dllVersion="131078" w:nlCheck="1" w:checkStyle="0"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wMDcxMDIzNjUytTBR0lEKTi0uzszPAykwrgUATdv4CywAAAA="/>
  </w:docVars>
  <w:rsids>
    <w:rsidRoot w:val="00550558"/>
    <w:rsid w:val="000128C6"/>
    <w:rsid w:val="0006779F"/>
    <w:rsid w:val="00104079"/>
    <w:rsid w:val="00105B00"/>
    <w:rsid w:val="00114D5E"/>
    <w:rsid w:val="001326ED"/>
    <w:rsid w:val="00137376"/>
    <w:rsid w:val="0015069D"/>
    <w:rsid w:val="00153393"/>
    <w:rsid w:val="00182AFC"/>
    <w:rsid w:val="00187126"/>
    <w:rsid w:val="001A65E1"/>
    <w:rsid w:val="001B1E3E"/>
    <w:rsid w:val="001C01F1"/>
    <w:rsid w:val="001C2714"/>
    <w:rsid w:val="002104EA"/>
    <w:rsid w:val="00226AC9"/>
    <w:rsid w:val="002917FF"/>
    <w:rsid w:val="002A0B6D"/>
    <w:rsid w:val="002A1900"/>
    <w:rsid w:val="002A5BE7"/>
    <w:rsid w:val="002A616F"/>
    <w:rsid w:val="00320878"/>
    <w:rsid w:val="00324142"/>
    <w:rsid w:val="00324877"/>
    <w:rsid w:val="0034297A"/>
    <w:rsid w:val="00354658"/>
    <w:rsid w:val="00395FED"/>
    <w:rsid w:val="00440DB2"/>
    <w:rsid w:val="004C5191"/>
    <w:rsid w:val="004D5823"/>
    <w:rsid w:val="004E6E25"/>
    <w:rsid w:val="00507376"/>
    <w:rsid w:val="0051598A"/>
    <w:rsid w:val="00550558"/>
    <w:rsid w:val="00594178"/>
    <w:rsid w:val="00597995"/>
    <w:rsid w:val="005A24BF"/>
    <w:rsid w:val="005B466F"/>
    <w:rsid w:val="005B5628"/>
    <w:rsid w:val="006372E7"/>
    <w:rsid w:val="006414E5"/>
    <w:rsid w:val="0069325A"/>
    <w:rsid w:val="006C7AD9"/>
    <w:rsid w:val="006D53BF"/>
    <w:rsid w:val="007406EF"/>
    <w:rsid w:val="007761BD"/>
    <w:rsid w:val="007767B4"/>
    <w:rsid w:val="007877E4"/>
    <w:rsid w:val="007B1E61"/>
    <w:rsid w:val="007F1317"/>
    <w:rsid w:val="008762E5"/>
    <w:rsid w:val="00894F61"/>
    <w:rsid w:val="0089741E"/>
    <w:rsid w:val="008C378F"/>
    <w:rsid w:val="008D7904"/>
    <w:rsid w:val="00924AB5"/>
    <w:rsid w:val="00935F7E"/>
    <w:rsid w:val="009D7EBE"/>
    <w:rsid w:val="009E0A53"/>
    <w:rsid w:val="009F2578"/>
    <w:rsid w:val="00A351F2"/>
    <w:rsid w:val="00A43257"/>
    <w:rsid w:val="00A62398"/>
    <w:rsid w:val="00A7754F"/>
    <w:rsid w:val="00A80073"/>
    <w:rsid w:val="00A95CB7"/>
    <w:rsid w:val="00AA46F2"/>
    <w:rsid w:val="00AB4015"/>
    <w:rsid w:val="00AC00BD"/>
    <w:rsid w:val="00B51E4E"/>
    <w:rsid w:val="00B81E46"/>
    <w:rsid w:val="00B86DE5"/>
    <w:rsid w:val="00BB3C2A"/>
    <w:rsid w:val="00BF350C"/>
    <w:rsid w:val="00C433BF"/>
    <w:rsid w:val="00C43D3E"/>
    <w:rsid w:val="00C5570D"/>
    <w:rsid w:val="00C609A6"/>
    <w:rsid w:val="00C92489"/>
    <w:rsid w:val="00CA2CDA"/>
    <w:rsid w:val="00CA69F7"/>
    <w:rsid w:val="00CD4B46"/>
    <w:rsid w:val="00CE4638"/>
    <w:rsid w:val="00D62E97"/>
    <w:rsid w:val="00DD554B"/>
    <w:rsid w:val="00DF0C40"/>
    <w:rsid w:val="00E009E3"/>
    <w:rsid w:val="00E07EC5"/>
    <w:rsid w:val="00E74F94"/>
    <w:rsid w:val="00EA334F"/>
    <w:rsid w:val="00ED4F5B"/>
    <w:rsid w:val="00EF76A0"/>
    <w:rsid w:val="00F64E11"/>
    <w:rsid w:val="00F83D80"/>
    <w:rsid w:val="00F97D5B"/>
    <w:rsid w:val="00FA44F6"/>
    <w:rsid w:val="00FE3C37"/>
    <w:rsid w:val="00FF3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  <w14:docId w14:val="0A0B9DA8"/>
  <w14:defaultImageDpi w14:val="300"/>
  <w15:docId w15:val="{78ED2659-4AAD-44AB-B0FE-3A2AFBDC7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s-ES_tradnl" w:eastAsia="es-E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5B00"/>
    <w:pPr>
      <w:spacing w:after="200" w:line="276" w:lineRule="auto"/>
    </w:pPr>
    <w:rPr>
      <w:sz w:val="22"/>
      <w:szCs w:val="22"/>
      <w:lang w:val="es-ES" w:eastAsia="en-US"/>
    </w:rPr>
  </w:style>
  <w:style w:type="paragraph" w:styleId="Ttulo1">
    <w:name w:val="heading 1"/>
    <w:basedOn w:val="Normal"/>
    <w:next w:val="Normal"/>
    <w:link w:val="Ttulo1Car"/>
    <w:qFormat/>
    <w:rsid w:val="00C609A6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Ttulo4">
    <w:name w:val="heading 4"/>
    <w:basedOn w:val="Normal"/>
    <w:next w:val="Normal"/>
    <w:link w:val="Ttulo4Car"/>
    <w:uiPriority w:val="9"/>
    <w:qFormat/>
    <w:rsid w:val="00550558"/>
    <w:pPr>
      <w:keepNext/>
      <w:widowControl w:val="0"/>
      <w:spacing w:before="240" w:after="60" w:line="312" w:lineRule="auto"/>
      <w:outlineLvl w:val="3"/>
    </w:pPr>
    <w:rPr>
      <w:rFonts w:ascii="Times New Roman" w:hAnsi="Times New Roman"/>
      <w:b/>
      <w:bCs/>
      <w:sz w:val="28"/>
      <w:szCs w:val="28"/>
      <w:lang w:eastAsia="es-ES"/>
    </w:rPr>
  </w:style>
  <w:style w:type="paragraph" w:styleId="Ttulo6">
    <w:name w:val="heading 6"/>
    <w:basedOn w:val="Normal"/>
    <w:next w:val="Normal"/>
    <w:link w:val="Ttulo6Car"/>
    <w:uiPriority w:val="9"/>
    <w:qFormat/>
    <w:rsid w:val="00550558"/>
    <w:pPr>
      <w:widowControl w:val="0"/>
      <w:spacing w:before="240" w:after="60" w:line="312" w:lineRule="auto"/>
      <w:outlineLvl w:val="5"/>
    </w:pPr>
    <w:rPr>
      <w:rFonts w:ascii="Times New Roman" w:hAnsi="Times New Roman"/>
      <w:b/>
      <w:bCs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4Car">
    <w:name w:val="Título 4 Car"/>
    <w:link w:val="Ttulo4"/>
    <w:uiPriority w:val="9"/>
    <w:locked/>
    <w:rsid w:val="00550558"/>
    <w:rPr>
      <w:rFonts w:ascii="Times New Roman" w:hAnsi="Times New Roman" w:cs="Times New Roman"/>
      <w:b/>
      <w:bCs/>
      <w:sz w:val="28"/>
      <w:szCs w:val="28"/>
      <w:lang w:val="x-none" w:eastAsia="es-ES"/>
    </w:rPr>
  </w:style>
  <w:style w:type="character" w:customStyle="1" w:styleId="Ttulo6Car">
    <w:name w:val="Título 6 Car"/>
    <w:link w:val="Ttulo6"/>
    <w:uiPriority w:val="9"/>
    <w:locked/>
    <w:rsid w:val="00550558"/>
    <w:rPr>
      <w:rFonts w:ascii="Times New Roman" w:hAnsi="Times New Roman" w:cs="Times New Roman"/>
      <w:b/>
      <w:bCs/>
      <w:lang w:val="x-none" w:eastAsia="es-ES"/>
    </w:rPr>
  </w:style>
  <w:style w:type="paragraph" w:styleId="NormalWeb">
    <w:name w:val="Normal (Web)"/>
    <w:basedOn w:val="Normal"/>
    <w:uiPriority w:val="99"/>
    <w:unhideWhenUsed/>
    <w:rsid w:val="0055055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es-ES"/>
    </w:rPr>
  </w:style>
  <w:style w:type="character" w:customStyle="1" w:styleId="file">
    <w:name w:val="file"/>
    <w:rsid w:val="00550558"/>
    <w:rPr>
      <w:rFonts w:cs="Times New Roman"/>
    </w:rPr>
  </w:style>
  <w:style w:type="character" w:customStyle="1" w:styleId="apple-converted-space">
    <w:name w:val="apple-converted-space"/>
    <w:rsid w:val="00550558"/>
    <w:rPr>
      <w:rFonts w:cs="Times New Roman"/>
    </w:rPr>
  </w:style>
  <w:style w:type="character" w:styleId="Hipervnculo">
    <w:name w:val="Hyperlink"/>
    <w:uiPriority w:val="99"/>
    <w:unhideWhenUsed/>
    <w:rsid w:val="00550558"/>
    <w:rPr>
      <w:rFonts w:cs="Times New Roman"/>
      <w:color w:val="0000FF"/>
      <w:u w:val="single"/>
    </w:rPr>
  </w:style>
  <w:style w:type="character" w:styleId="Textoennegrita">
    <w:name w:val="Strong"/>
    <w:uiPriority w:val="22"/>
    <w:qFormat/>
    <w:rsid w:val="00550558"/>
    <w:rPr>
      <w:rFonts w:cs="Times New Roman"/>
      <w:b/>
      <w:bCs/>
    </w:rPr>
  </w:style>
  <w:style w:type="character" w:styleId="nfasis">
    <w:name w:val="Emphasis"/>
    <w:uiPriority w:val="20"/>
    <w:qFormat/>
    <w:rsid w:val="00550558"/>
    <w:rPr>
      <w:rFonts w:cs="Times New Roman"/>
      <w:i/>
      <w:iCs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505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locked/>
    <w:rsid w:val="00550558"/>
    <w:rPr>
      <w:rFonts w:ascii="Tahoma" w:hAnsi="Tahoma" w:cs="Tahoma"/>
      <w:sz w:val="16"/>
      <w:szCs w:val="16"/>
    </w:rPr>
  </w:style>
  <w:style w:type="character" w:customStyle="1" w:styleId="date-display-single">
    <w:name w:val="date-display-single"/>
    <w:rsid w:val="00550558"/>
    <w:rPr>
      <w:rFonts w:cs="Times New Roman"/>
    </w:rPr>
  </w:style>
  <w:style w:type="character" w:customStyle="1" w:styleId="date-display-start">
    <w:name w:val="date-display-start"/>
    <w:rsid w:val="00550558"/>
    <w:rPr>
      <w:rFonts w:cs="Times New Roman"/>
    </w:rPr>
  </w:style>
  <w:style w:type="character" w:customStyle="1" w:styleId="date-display-end">
    <w:name w:val="date-display-end"/>
    <w:rsid w:val="00550558"/>
    <w:rPr>
      <w:rFonts w:cs="Times New Roman"/>
    </w:rPr>
  </w:style>
  <w:style w:type="character" w:styleId="Hipervnculovisitado">
    <w:name w:val="FollowedHyperlink"/>
    <w:uiPriority w:val="99"/>
    <w:semiHidden/>
    <w:unhideWhenUsed/>
    <w:rsid w:val="0006779F"/>
    <w:rPr>
      <w:rFonts w:cs="Times New Roman"/>
      <w:color w:val="800080"/>
      <w:u w:val="single"/>
    </w:rPr>
  </w:style>
  <w:style w:type="paragraph" w:customStyle="1" w:styleId="Prrafodelista1">
    <w:name w:val="Párrafo de lista1"/>
    <w:basedOn w:val="Normal"/>
    <w:uiPriority w:val="34"/>
    <w:qFormat/>
    <w:rsid w:val="005B5628"/>
    <w:pPr>
      <w:ind w:left="720"/>
      <w:contextualSpacing/>
    </w:pPr>
  </w:style>
  <w:style w:type="paragraph" w:styleId="Piedepgina">
    <w:name w:val="footer"/>
    <w:basedOn w:val="Normal"/>
    <w:rsid w:val="00BF350C"/>
    <w:pPr>
      <w:tabs>
        <w:tab w:val="center" w:pos="4252"/>
        <w:tab w:val="right" w:pos="8504"/>
      </w:tabs>
    </w:pPr>
  </w:style>
  <w:style w:type="character" w:styleId="Nmerodepgina">
    <w:name w:val="page number"/>
    <w:basedOn w:val="Fuentedeprrafopredeter"/>
    <w:rsid w:val="00BF350C"/>
  </w:style>
  <w:style w:type="paragraph" w:styleId="Encabezado">
    <w:name w:val="header"/>
    <w:basedOn w:val="Normal"/>
    <w:link w:val="EncabezadoCar"/>
    <w:uiPriority w:val="99"/>
    <w:rsid w:val="00C609A6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link w:val="Encabezado"/>
    <w:uiPriority w:val="99"/>
    <w:rsid w:val="00C609A6"/>
    <w:rPr>
      <w:sz w:val="22"/>
      <w:szCs w:val="22"/>
      <w:lang w:eastAsia="en-US"/>
    </w:rPr>
  </w:style>
  <w:style w:type="character" w:customStyle="1" w:styleId="Ttulo1Car">
    <w:name w:val="Título 1 Car"/>
    <w:link w:val="Ttulo1"/>
    <w:rsid w:val="00C609A6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paragraph" w:customStyle="1" w:styleId="Textoencabezado">
    <w:name w:val="Texto encabezado"/>
    <w:rsid w:val="00C609A6"/>
    <w:pPr>
      <w:widowControl w:val="0"/>
    </w:pPr>
    <w:rPr>
      <w:rFonts w:ascii="Helvetica 55 Roman" w:hAnsi="Helvetica 55 Roman"/>
      <w:color w:val="717579"/>
      <w:sz w:val="16"/>
      <w:lang w:val="es-ES"/>
    </w:rPr>
  </w:style>
  <w:style w:type="character" w:customStyle="1" w:styleId="gmail-im">
    <w:name w:val="gmail-im"/>
    <w:rsid w:val="00C609A6"/>
  </w:style>
  <w:style w:type="paragraph" w:styleId="Textonotapie">
    <w:name w:val="footnote text"/>
    <w:basedOn w:val="Normal"/>
    <w:link w:val="TextonotapieCar"/>
    <w:rsid w:val="00A62398"/>
    <w:rPr>
      <w:sz w:val="20"/>
      <w:szCs w:val="20"/>
    </w:rPr>
  </w:style>
  <w:style w:type="character" w:customStyle="1" w:styleId="TextonotapieCar">
    <w:name w:val="Texto nota pie Car"/>
    <w:link w:val="Textonotapie"/>
    <w:rsid w:val="00A62398"/>
    <w:rPr>
      <w:lang w:eastAsia="en-US"/>
    </w:rPr>
  </w:style>
  <w:style w:type="character" w:styleId="Refdenotaalpie">
    <w:name w:val="footnote reference"/>
    <w:rsid w:val="00A62398"/>
    <w:rPr>
      <w:vertAlign w:val="superscript"/>
    </w:rPr>
  </w:style>
  <w:style w:type="character" w:customStyle="1" w:styleId="gmail-m-4283923084701895595gmail-m5344502548509014158gmail-im">
    <w:name w:val="gmail-m_-4283923084701895595gmail-m_5344502548509014158gmail-im"/>
    <w:rsid w:val="0089741E"/>
  </w:style>
  <w:style w:type="character" w:customStyle="1" w:styleId="gmail-m-4283923084701895595gmail-il">
    <w:name w:val="gmail-m_-4283923084701895595gmail-il"/>
    <w:rsid w:val="0089741E"/>
  </w:style>
  <w:style w:type="paragraph" w:styleId="Prrafodelista">
    <w:name w:val="List Paragraph"/>
    <w:basedOn w:val="Normal"/>
    <w:uiPriority w:val="34"/>
    <w:qFormat/>
    <w:rsid w:val="00226AC9"/>
    <w:pPr>
      <w:ind w:left="720"/>
      <w:contextualSpacing/>
    </w:pPr>
  </w:style>
  <w:style w:type="table" w:styleId="Tablaconcuadrcula">
    <w:name w:val="Table Grid"/>
    <w:basedOn w:val="Tablanormal"/>
    <w:uiPriority w:val="59"/>
    <w:rsid w:val="00FA44F6"/>
    <w:rPr>
      <w:rFonts w:asciiTheme="minorHAnsi" w:eastAsiaTheme="minorEastAsia" w:hAnsiTheme="minorHAnsi" w:cstheme="minorBid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046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312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23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23124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231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723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23122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231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723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23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231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723124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23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23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231236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7231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231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72312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312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2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23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231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7231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723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23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23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231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723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23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2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723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23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231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723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23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231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631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9E92D1-F019-49EB-88D9-AFBB197046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45</Words>
  <Characters>2521</Characters>
  <Application>Microsoft Office Word</Application>
  <DocSecurity>0</DocSecurity>
  <Lines>21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VERSION-25</vt:lpstr>
    </vt:vector>
  </TitlesOfParts>
  <Company/>
  <LinksUpToDate>false</LinksUpToDate>
  <CharactersWithSpaces>2961</CharactersWithSpaces>
  <SharedDoc>false</SharedDoc>
  <HLinks>
    <vt:vector size="18" baseType="variant">
      <vt:variant>
        <vt:i4>6488095</vt:i4>
      </vt:variant>
      <vt:variant>
        <vt:i4>12665</vt:i4>
      </vt:variant>
      <vt:variant>
        <vt:i4>1025</vt:i4>
      </vt:variant>
      <vt:variant>
        <vt:i4>1</vt:i4>
      </vt:variant>
      <vt:variant>
        <vt:lpwstr>LOGOUCA</vt:lpwstr>
      </vt:variant>
      <vt:variant>
        <vt:lpwstr/>
      </vt:variant>
      <vt:variant>
        <vt:i4>1245297</vt:i4>
      </vt:variant>
      <vt:variant>
        <vt:i4>12667</vt:i4>
      </vt:variant>
      <vt:variant>
        <vt:i4>1026</vt:i4>
      </vt:variant>
      <vt:variant>
        <vt:i4>1</vt:i4>
      </vt:variant>
      <vt:variant>
        <vt:lpwstr>barra</vt:lpwstr>
      </vt:variant>
      <vt:variant>
        <vt:lpwstr/>
      </vt:variant>
      <vt:variant>
        <vt:i4>1245297</vt:i4>
      </vt:variant>
      <vt:variant>
        <vt:i4>23568</vt:i4>
      </vt:variant>
      <vt:variant>
        <vt:i4>1027</vt:i4>
      </vt:variant>
      <vt:variant>
        <vt:i4>1</vt:i4>
      </vt:variant>
      <vt:variant>
        <vt:lpwstr>barr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RSION-25</dc:title>
  <dc:subject/>
  <dc:creator>usuario</dc:creator>
  <cp:keywords/>
  <cp:lastModifiedBy>JAVIER GARCÍA SANABRIA</cp:lastModifiedBy>
  <cp:revision>2</cp:revision>
  <cp:lastPrinted>2018-02-19T11:13:00Z</cp:lastPrinted>
  <dcterms:created xsi:type="dcterms:W3CDTF">2018-09-11T18:09:00Z</dcterms:created>
  <dcterms:modified xsi:type="dcterms:W3CDTF">2018-09-11T18:09:00Z</dcterms:modified>
</cp:coreProperties>
</file>